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C6A6E" w14:textId="2D1588F6" w:rsidR="000557AF" w:rsidRDefault="006121FD" w:rsidP="00787B62"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E3417DD" wp14:editId="78FAB900">
                <wp:simplePos x="0" y="0"/>
                <wp:positionH relativeFrom="column">
                  <wp:posOffset>-237490</wp:posOffset>
                </wp:positionH>
                <wp:positionV relativeFrom="paragraph">
                  <wp:posOffset>111125</wp:posOffset>
                </wp:positionV>
                <wp:extent cx="6636171" cy="1088390"/>
                <wp:effectExtent l="0" t="0" r="0" b="0"/>
                <wp:wrapNone/>
                <wp:docPr id="119" name="Group 1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36171" cy="1088390"/>
                          <a:chOff x="0" y="0"/>
                          <a:chExt cx="6636171" cy="108839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lum bright="70000" contrast="-7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9176" y="0"/>
                            <a:ext cx="6436995" cy="10883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4" name="Text Box 21"/>
                        <wps:cNvSpPr txBox="1">
                          <a:spLocks noChangeAspect="1" noEditPoints="1" noChangeArrowheads="1" noChangeShapeType="1" noTextEdit="1"/>
                        </wps:cNvSpPr>
                        <wps:spPr bwMode="auto">
                          <a:xfrm>
                            <a:off x="13580" y="131275"/>
                            <a:ext cx="6350149" cy="8206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AE42FE" w14:textId="512BCC84" w:rsidR="00FF2C85" w:rsidRPr="00064205" w:rsidRDefault="00064205" w:rsidP="00FF2C85">
                              <w:pPr>
                                <w:spacing w:after="120"/>
                                <w:ind w:left="864"/>
                                <w:rPr>
                                  <w:rFonts w:ascii="Verdana" w:hAnsi="Verdana" w:cs="Arial"/>
                                  <w:bCs/>
                                  <w:caps/>
                                  <w:color w:val="1B365D" w:themeColor="text2"/>
                                  <w:sz w:val="23"/>
                                  <w:szCs w:val="23"/>
                                </w:rPr>
                              </w:pPr>
                              <w:r w:rsidRPr="00064205">
                                <w:rPr>
                                  <w:rFonts w:ascii="Verdana" w:hAnsi="Verdana" w:cs="Arial"/>
                                  <w:bCs/>
                                  <w:caps/>
                                  <w:color w:val="1B365D" w:themeColor="text2"/>
                                  <w:sz w:val="23"/>
                                  <w:szCs w:val="23"/>
                                </w:rPr>
                                <w:t>¿Qué es?</w:t>
                              </w:r>
                            </w:p>
                            <w:p w14:paraId="3A4CFF63" w14:textId="1AB77077" w:rsidR="00FF2C85" w:rsidRPr="00872565" w:rsidRDefault="008A2791" w:rsidP="00FF2C85">
                              <w:pPr>
                                <w:ind w:left="864"/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</w:pPr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Una </w:t>
                              </w:r>
                              <w:proofErr w:type="spellStart"/>
                              <w:r w:rsidRPr="008A2791">
                                <w:rPr>
                                  <w:rFonts w:ascii="Verdana" w:hAnsi="Verdana" w:cs="Arial"/>
                                  <w:b/>
                                  <w:bCs/>
                                  <w:sz w:val="16"/>
                                  <w:szCs w:val="12"/>
                                </w:rPr>
                                <w:t>C</w:t>
                              </w:r>
                              <w:r w:rsidRPr="008A2791">
                                <w:rPr>
                                  <w:rFonts w:ascii="Verdana" w:hAnsi="Verdana" w:cs="Arial"/>
                                  <w:b/>
                                  <w:bCs/>
                                  <w:sz w:val="16"/>
                                  <w:szCs w:val="12"/>
                                </w:rPr>
                                <w:t>uenta</w:t>
                              </w:r>
                              <w:proofErr w:type="spellEnd"/>
                              <w:r w:rsidRPr="008A2791">
                                <w:rPr>
                                  <w:rFonts w:ascii="Verdana" w:hAnsi="Verdana" w:cs="Arial"/>
                                  <w:b/>
                                  <w:bCs/>
                                  <w:sz w:val="16"/>
                                  <w:szCs w:val="12"/>
                                </w:rPr>
                                <w:t xml:space="preserve"> de </w:t>
                              </w:r>
                              <w:proofErr w:type="spellStart"/>
                              <w:r w:rsidRPr="008A2791">
                                <w:rPr>
                                  <w:rFonts w:ascii="Verdana" w:hAnsi="Verdana" w:cs="Arial"/>
                                  <w:b/>
                                  <w:bCs/>
                                  <w:sz w:val="16"/>
                                  <w:szCs w:val="12"/>
                                </w:rPr>
                                <w:t>Reembolso</w:t>
                              </w:r>
                              <w:proofErr w:type="spellEnd"/>
                              <w:r w:rsidRPr="008A2791">
                                <w:rPr>
                                  <w:rFonts w:ascii="Verdana" w:hAnsi="Verdana" w:cs="Arial"/>
                                  <w:b/>
                                  <w:bCs/>
                                  <w:sz w:val="16"/>
                                  <w:szCs w:val="12"/>
                                </w:rPr>
                                <w:t xml:space="preserve"> de </w:t>
                              </w:r>
                              <w:proofErr w:type="spellStart"/>
                              <w:r w:rsidRPr="008A2791">
                                <w:rPr>
                                  <w:rFonts w:ascii="Verdana" w:hAnsi="Verdana" w:cs="Arial"/>
                                  <w:b/>
                                  <w:bCs/>
                                  <w:sz w:val="16"/>
                                  <w:szCs w:val="12"/>
                                </w:rPr>
                                <w:t>Salud</w:t>
                              </w:r>
                              <w:proofErr w:type="spellEnd"/>
                              <w:r w:rsidRPr="008A2791">
                                <w:rPr>
                                  <w:rFonts w:ascii="Verdana" w:hAnsi="Verdana" w:cs="Arial"/>
                                  <w:b/>
                                  <w:bCs/>
                                  <w:sz w:val="16"/>
                                  <w:szCs w:val="12"/>
                                </w:rPr>
                                <w:t xml:space="preserve"> (HRA por sus </w:t>
                              </w:r>
                              <w:proofErr w:type="spellStart"/>
                              <w:r w:rsidRPr="008A2791">
                                <w:rPr>
                                  <w:rFonts w:ascii="Verdana" w:hAnsi="Verdana" w:cs="Arial"/>
                                  <w:b/>
                                  <w:bCs/>
                                  <w:sz w:val="16"/>
                                  <w:szCs w:val="12"/>
                                </w:rPr>
                                <w:t>siglas</w:t>
                              </w:r>
                              <w:proofErr w:type="spellEnd"/>
                              <w:r w:rsidRPr="008A2791">
                                <w:rPr>
                                  <w:rFonts w:ascii="Verdana" w:hAnsi="Verdana" w:cs="Arial"/>
                                  <w:b/>
                                  <w:bCs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8A2791">
                                <w:rPr>
                                  <w:rFonts w:ascii="Verdana" w:hAnsi="Verdana" w:cs="Arial"/>
                                  <w:b/>
                                  <w:bCs/>
                                  <w:sz w:val="16"/>
                                  <w:szCs w:val="12"/>
                                </w:rPr>
                                <w:t>en</w:t>
                              </w:r>
                              <w:proofErr w:type="spellEnd"/>
                              <w:r w:rsidRPr="008A2791">
                                <w:rPr>
                                  <w:rFonts w:ascii="Verdana" w:hAnsi="Verdana" w:cs="Arial"/>
                                  <w:b/>
                                  <w:bCs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8A2791">
                                <w:rPr>
                                  <w:rFonts w:ascii="Verdana" w:hAnsi="Verdana" w:cs="Arial"/>
                                  <w:b/>
                                  <w:bCs/>
                                  <w:sz w:val="16"/>
                                  <w:szCs w:val="12"/>
                                </w:rPr>
                                <w:t>inglés</w:t>
                              </w:r>
                              <w:proofErr w:type="spellEnd"/>
                              <w:r w:rsidRPr="008A2791">
                                <w:rPr>
                                  <w:rFonts w:ascii="Verdana" w:hAnsi="Verdana" w:cs="Arial"/>
                                  <w:b/>
                                  <w:bCs/>
                                  <w:sz w:val="16"/>
                                  <w:szCs w:val="12"/>
                                </w:rPr>
                                <w:t>)</w:t>
                              </w:r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es una </w:t>
                              </w:r>
                              <w:proofErr w:type="spellStart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cuenta</w:t>
                              </w:r>
                              <w:proofErr w:type="spellEnd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patrocinada</w:t>
                              </w:r>
                              <w:proofErr w:type="spellEnd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por </w:t>
                              </w:r>
                              <w:proofErr w:type="spellStart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el</w:t>
                              </w:r>
                              <w:proofErr w:type="spellEnd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empleador</w:t>
                              </w:r>
                              <w:proofErr w:type="spellEnd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, que le </w:t>
                              </w:r>
                              <w:proofErr w:type="spellStart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ayuda</w:t>
                              </w:r>
                              <w:proofErr w:type="spellEnd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a </w:t>
                              </w:r>
                              <w:proofErr w:type="spellStart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pagar</w:t>
                              </w:r>
                              <w:proofErr w:type="spellEnd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ciertos</w:t>
                              </w:r>
                              <w:proofErr w:type="spellEnd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gastos</w:t>
                              </w:r>
                              <w:proofErr w:type="spellEnd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médicos</w:t>
                              </w:r>
                              <w:proofErr w:type="spellEnd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de </w:t>
                              </w:r>
                              <w:proofErr w:type="spellStart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su</w:t>
                              </w:r>
                              <w:proofErr w:type="spellEnd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bolsillo</w:t>
                              </w:r>
                              <w:proofErr w:type="spellEnd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. La </w:t>
                              </w:r>
                              <w:proofErr w:type="spellStart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cuenta</w:t>
                              </w:r>
                              <w:proofErr w:type="spellEnd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HRA </w:t>
                              </w:r>
                              <w:proofErr w:type="spellStart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está</w:t>
                              </w:r>
                              <w:proofErr w:type="spellEnd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disponible </w:t>
                              </w:r>
                              <w:proofErr w:type="gramStart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a</w:t>
                              </w:r>
                              <w:proofErr w:type="gramEnd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empleados</w:t>
                              </w:r>
                              <w:proofErr w:type="spellEnd"/>
                              <w:r w:rsidRPr="008A2791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de </w:t>
                              </w:r>
                              <w:r w:rsidR="00FF2C85" w:rsidRPr="004A3CB0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[a group health plan]</w:t>
                              </w:r>
                              <w:r w:rsidR="00FF2C85" w:rsidRPr="004A3CB0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.  </w:t>
                              </w: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g:grpSp>
                        <wpg:cNvPr id="96" name="Group 96"/>
                        <wpg:cNvGrpSpPr/>
                        <wpg:grpSpPr>
                          <a:xfrm>
                            <a:off x="0" y="334978"/>
                            <a:ext cx="411480" cy="411480"/>
                            <a:chOff x="0" y="0"/>
                            <a:chExt cx="411480" cy="411480"/>
                          </a:xfrm>
                        </wpg:grpSpPr>
                        <wps:wsp>
                          <wps:cNvPr id="5" name="Oval 5"/>
                          <wps:cNvSpPr/>
                          <wps:spPr>
                            <a:xfrm>
                              <a:off x="0" y="0"/>
                              <a:ext cx="411480" cy="411480"/>
                            </a:xfrm>
                            <a:prstGeom prst="ellipse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5" name="Picture 9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6954" y="76954"/>
                              <a:ext cx="255905" cy="2559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E3417DD" id="Group 119" o:spid="_x0000_s1026" style="position:absolute;margin-left:-18.7pt;margin-top:8.75pt;width:522.55pt;height:85.7pt;z-index:251658240" coordsize="66361,10883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1991;width:64370;height:108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">
                  <v:imagedata r:id="rId13" o:title="" gain="19661f" blacklevel="22938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" o:spid="_x0000_s1028" type="#_x0000_t202" style="position:absolute;left:135;top:1312;width:63502;height:8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" filled="f" stroked="f">
                  <o:lock v:ext="edit" aspectratio="t" verticies="t" text="t" shapetype="t"/>
                  <v:textbox inset="0,0,0,0">
                    <w:txbxContent>
                      <w:p w14:paraId="6AAE42FE" w14:textId="512BCC84" w:rsidR="00FF2C85" w:rsidRPr="00064205" w:rsidRDefault="00064205" w:rsidP="00FF2C85">
                        <w:pPr>
                          <w:spacing w:after="120"/>
                          <w:ind w:left="864"/>
                          <w:rPr>
                            <w:rFonts w:ascii="Verdana" w:hAnsi="Verdana" w:cs="Arial"/>
                            <w:bCs/>
                            <w:caps/>
                            <w:color w:val="1B365D" w:themeColor="text2"/>
                            <w:sz w:val="23"/>
                            <w:szCs w:val="23"/>
                          </w:rPr>
                        </w:pPr>
                        <w:r w:rsidRPr="00064205">
                          <w:rPr>
                            <w:rFonts w:ascii="Verdana" w:hAnsi="Verdana" w:cs="Arial"/>
                            <w:bCs/>
                            <w:caps/>
                            <w:color w:val="1B365D" w:themeColor="text2"/>
                            <w:sz w:val="23"/>
                            <w:szCs w:val="23"/>
                          </w:rPr>
                          <w:t>¿Qué es?</w:t>
                        </w:r>
                      </w:p>
                      <w:p w14:paraId="3A4CFF63" w14:textId="1AB77077" w:rsidR="00FF2C85" w:rsidRPr="00872565" w:rsidRDefault="008A2791" w:rsidP="00FF2C85">
                        <w:pPr>
                          <w:ind w:left="864"/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</w:pPr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Una </w:t>
                        </w:r>
                        <w:proofErr w:type="spellStart"/>
                        <w:r w:rsidRPr="008A2791">
                          <w:rPr>
                            <w:rFonts w:ascii="Verdana" w:hAnsi="Verdana" w:cs="Arial"/>
                            <w:b/>
                            <w:bCs/>
                            <w:sz w:val="16"/>
                            <w:szCs w:val="12"/>
                          </w:rPr>
                          <w:t>C</w:t>
                        </w:r>
                        <w:r w:rsidRPr="008A2791">
                          <w:rPr>
                            <w:rFonts w:ascii="Verdana" w:hAnsi="Verdana" w:cs="Arial"/>
                            <w:b/>
                            <w:bCs/>
                            <w:sz w:val="16"/>
                            <w:szCs w:val="12"/>
                          </w:rPr>
                          <w:t>uenta</w:t>
                        </w:r>
                        <w:proofErr w:type="spellEnd"/>
                        <w:r w:rsidRPr="008A2791">
                          <w:rPr>
                            <w:rFonts w:ascii="Verdana" w:hAnsi="Verdana" w:cs="Arial"/>
                            <w:b/>
                            <w:bCs/>
                            <w:sz w:val="16"/>
                            <w:szCs w:val="12"/>
                          </w:rPr>
                          <w:t xml:space="preserve"> de </w:t>
                        </w:r>
                        <w:proofErr w:type="spellStart"/>
                        <w:r w:rsidRPr="008A2791">
                          <w:rPr>
                            <w:rFonts w:ascii="Verdana" w:hAnsi="Verdana" w:cs="Arial"/>
                            <w:b/>
                            <w:bCs/>
                            <w:sz w:val="16"/>
                            <w:szCs w:val="12"/>
                          </w:rPr>
                          <w:t>Reembolso</w:t>
                        </w:r>
                        <w:proofErr w:type="spellEnd"/>
                        <w:r w:rsidRPr="008A2791">
                          <w:rPr>
                            <w:rFonts w:ascii="Verdana" w:hAnsi="Verdana" w:cs="Arial"/>
                            <w:b/>
                            <w:bCs/>
                            <w:sz w:val="16"/>
                            <w:szCs w:val="12"/>
                          </w:rPr>
                          <w:t xml:space="preserve"> de </w:t>
                        </w:r>
                        <w:proofErr w:type="spellStart"/>
                        <w:r w:rsidRPr="008A2791">
                          <w:rPr>
                            <w:rFonts w:ascii="Verdana" w:hAnsi="Verdana" w:cs="Arial"/>
                            <w:b/>
                            <w:bCs/>
                            <w:sz w:val="16"/>
                            <w:szCs w:val="12"/>
                          </w:rPr>
                          <w:t>Salud</w:t>
                        </w:r>
                        <w:proofErr w:type="spellEnd"/>
                        <w:r w:rsidRPr="008A2791">
                          <w:rPr>
                            <w:rFonts w:ascii="Verdana" w:hAnsi="Verdana" w:cs="Arial"/>
                            <w:b/>
                            <w:bCs/>
                            <w:sz w:val="16"/>
                            <w:szCs w:val="12"/>
                          </w:rPr>
                          <w:t xml:space="preserve"> (HRA por sus </w:t>
                        </w:r>
                        <w:proofErr w:type="spellStart"/>
                        <w:r w:rsidRPr="008A2791">
                          <w:rPr>
                            <w:rFonts w:ascii="Verdana" w:hAnsi="Verdana" w:cs="Arial"/>
                            <w:b/>
                            <w:bCs/>
                            <w:sz w:val="16"/>
                            <w:szCs w:val="12"/>
                          </w:rPr>
                          <w:t>siglas</w:t>
                        </w:r>
                        <w:proofErr w:type="spellEnd"/>
                        <w:r w:rsidRPr="008A2791">
                          <w:rPr>
                            <w:rFonts w:ascii="Verdana" w:hAnsi="Verdana" w:cs="Arial"/>
                            <w:b/>
                            <w:bCs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8A2791">
                          <w:rPr>
                            <w:rFonts w:ascii="Verdana" w:hAnsi="Verdana" w:cs="Arial"/>
                            <w:b/>
                            <w:bCs/>
                            <w:sz w:val="16"/>
                            <w:szCs w:val="12"/>
                          </w:rPr>
                          <w:t>en</w:t>
                        </w:r>
                        <w:proofErr w:type="spellEnd"/>
                        <w:r w:rsidRPr="008A2791">
                          <w:rPr>
                            <w:rFonts w:ascii="Verdana" w:hAnsi="Verdana" w:cs="Arial"/>
                            <w:b/>
                            <w:bCs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8A2791">
                          <w:rPr>
                            <w:rFonts w:ascii="Verdana" w:hAnsi="Verdana" w:cs="Arial"/>
                            <w:b/>
                            <w:bCs/>
                            <w:sz w:val="16"/>
                            <w:szCs w:val="12"/>
                          </w:rPr>
                          <w:t>inglés</w:t>
                        </w:r>
                        <w:proofErr w:type="spellEnd"/>
                        <w:r w:rsidRPr="008A2791">
                          <w:rPr>
                            <w:rFonts w:ascii="Verdana" w:hAnsi="Verdana" w:cs="Arial"/>
                            <w:b/>
                            <w:bCs/>
                            <w:sz w:val="16"/>
                            <w:szCs w:val="12"/>
                          </w:rPr>
                          <w:t>)</w:t>
                        </w:r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es una </w:t>
                        </w:r>
                        <w:proofErr w:type="spellStart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cuenta</w:t>
                        </w:r>
                        <w:proofErr w:type="spellEnd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patrocinada</w:t>
                        </w:r>
                        <w:proofErr w:type="spellEnd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por </w:t>
                        </w:r>
                        <w:proofErr w:type="spellStart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el</w:t>
                        </w:r>
                        <w:proofErr w:type="spellEnd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empleador</w:t>
                        </w:r>
                        <w:proofErr w:type="spellEnd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, que le </w:t>
                        </w:r>
                        <w:proofErr w:type="spellStart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ayuda</w:t>
                        </w:r>
                        <w:proofErr w:type="spellEnd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a </w:t>
                        </w:r>
                        <w:proofErr w:type="spellStart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pagar</w:t>
                        </w:r>
                        <w:proofErr w:type="spellEnd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ciertos</w:t>
                        </w:r>
                        <w:proofErr w:type="spellEnd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gastos</w:t>
                        </w:r>
                        <w:proofErr w:type="spellEnd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médicos</w:t>
                        </w:r>
                        <w:proofErr w:type="spellEnd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de </w:t>
                        </w:r>
                        <w:proofErr w:type="spellStart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su</w:t>
                        </w:r>
                        <w:proofErr w:type="spellEnd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bolsillo</w:t>
                        </w:r>
                        <w:proofErr w:type="spellEnd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. La </w:t>
                        </w:r>
                        <w:proofErr w:type="spellStart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cuenta</w:t>
                        </w:r>
                        <w:proofErr w:type="spellEnd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HRA </w:t>
                        </w:r>
                        <w:proofErr w:type="spellStart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está</w:t>
                        </w:r>
                        <w:proofErr w:type="spellEnd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disponible </w:t>
                        </w:r>
                        <w:proofErr w:type="gramStart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a</w:t>
                        </w:r>
                        <w:proofErr w:type="gramEnd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empleados</w:t>
                        </w:r>
                        <w:proofErr w:type="spellEnd"/>
                        <w:r w:rsidRPr="008A2791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de </w:t>
                        </w:r>
                        <w:r w:rsidR="00FF2C85" w:rsidRPr="004A3CB0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[a group health plan]</w:t>
                        </w:r>
                        <w:r w:rsidR="00FF2C85" w:rsidRPr="004A3CB0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.  </w:t>
                        </w:r>
                      </w:p>
                    </w:txbxContent>
                  </v:textbox>
                </v:shape>
                <v:group id="Group 96" o:spid="_x0000_s1029" style="position:absolute;top:3349;width:4114;height:4115" coordsize="411480,411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/yv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">
                  <v:oval id="Oval 5" o:spid="_x0000_s1030" style="position:absolute;width:411480;height:411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" fillcolor="#1b365d [3215]" stroked="f" strokeweight="1pt">
                    <v:stroke joinstyle="miter"/>
                  </v:oval>
                  <v:shape id="Picture 95" o:spid="_x0000_s1031" type="#_x0000_t75" style="position:absolute;left:76954;top:76954;width:255905;height:25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">
                    <v:imagedata r:id="rId14" o:title=""/>
                  </v:shape>
                </v:group>
              </v:group>
            </w:pict>
          </mc:Fallback>
        </mc:AlternateContent>
      </w:r>
    </w:p>
    <w:p w14:paraId="3145FE5B" w14:textId="10DCAE7E" w:rsidR="00BE4877" w:rsidRDefault="00BE4877" w:rsidP="00155DF0">
      <w:pPr>
        <w:pStyle w:val="Footnote-Caption"/>
      </w:pPr>
      <w:r>
        <w:tab/>
      </w:r>
    </w:p>
    <w:p w14:paraId="1F668DC7" w14:textId="384CFB6C" w:rsidR="00972164" w:rsidRDefault="00972164" w:rsidP="00155DF0">
      <w:pPr>
        <w:pStyle w:val="Footnote-Caption"/>
      </w:pPr>
    </w:p>
    <w:p w14:paraId="5B42F9DE" w14:textId="1994642D" w:rsidR="00972164" w:rsidRDefault="00972164" w:rsidP="00155DF0">
      <w:pPr>
        <w:pStyle w:val="Footnote-Caption"/>
      </w:pPr>
    </w:p>
    <w:p w14:paraId="33D8D2EB" w14:textId="27F5C35D" w:rsidR="00972164" w:rsidRDefault="00972164" w:rsidP="00155DF0">
      <w:pPr>
        <w:pStyle w:val="Footnote-Caption"/>
      </w:pPr>
    </w:p>
    <w:p w14:paraId="147796DF" w14:textId="096EB009" w:rsidR="00972164" w:rsidRDefault="00972164" w:rsidP="00155DF0">
      <w:pPr>
        <w:pStyle w:val="Footnote-Caption"/>
      </w:pPr>
    </w:p>
    <w:p w14:paraId="17DAA5E3" w14:textId="0579884F" w:rsidR="00972164" w:rsidRDefault="00972164" w:rsidP="00155DF0">
      <w:pPr>
        <w:pStyle w:val="Footnote-Caption"/>
      </w:pPr>
    </w:p>
    <w:p w14:paraId="40D4945E" w14:textId="188B0E8F" w:rsidR="00FE058A" w:rsidRDefault="00FE058A" w:rsidP="00155DF0">
      <w:pPr>
        <w:pStyle w:val="Footnote-Caption"/>
      </w:pPr>
    </w:p>
    <w:p w14:paraId="6286A4F5" w14:textId="66DDAF5C" w:rsidR="00FE058A" w:rsidRDefault="00FE058A" w:rsidP="00155DF0">
      <w:pPr>
        <w:pStyle w:val="Footnote-Caption"/>
      </w:pPr>
    </w:p>
    <w:p w14:paraId="036989CF" w14:textId="02D87729" w:rsidR="00FF2C85" w:rsidRDefault="00FF2C85" w:rsidP="00155DF0">
      <w:pPr>
        <w:pStyle w:val="Footnote-Caption"/>
      </w:pPr>
    </w:p>
    <w:p w14:paraId="456012C5" w14:textId="3805DED2" w:rsidR="00FF2C85" w:rsidRDefault="006121FD" w:rsidP="00155DF0">
      <w:pPr>
        <w:pStyle w:val="Footnote-Caption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5441F2E2" wp14:editId="4AE2C70A">
                <wp:simplePos x="0" y="0"/>
                <wp:positionH relativeFrom="column">
                  <wp:posOffset>-250825</wp:posOffset>
                </wp:positionH>
                <wp:positionV relativeFrom="paragraph">
                  <wp:posOffset>288290</wp:posOffset>
                </wp:positionV>
                <wp:extent cx="6651493" cy="1188720"/>
                <wp:effectExtent l="0" t="0" r="0" b="11430"/>
                <wp:wrapNone/>
                <wp:docPr id="120" name="Group 1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1493" cy="1188720"/>
                          <a:chOff x="0" y="0"/>
                          <a:chExt cx="6651493" cy="1188720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lum bright="70000" contrast="-7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3703" y="0"/>
                            <a:ext cx="6447790" cy="11887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" name="Text Box 16"/>
                        <wps:cNvSpPr txBox="1">
                          <a:spLocks noEditPoints="1" noChangeArrowheads="1" noChangeShapeType="1" noTextEdit="1"/>
                        </wps:cNvSpPr>
                        <wps:spPr bwMode="auto">
                          <a:xfrm>
                            <a:off x="13581" y="0"/>
                            <a:ext cx="6350000" cy="1188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9C3EBE" w14:textId="77BC7519" w:rsidR="00094BF1" w:rsidRPr="00084ED9" w:rsidRDefault="00084ED9" w:rsidP="00094BF1">
                              <w:pPr>
                                <w:spacing w:after="120"/>
                                <w:ind w:left="864"/>
                                <w:rPr>
                                  <w:rFonts w:ascii="Verdana" w:hAnsi="Verdana" w:cs="Arial"/>
                                  <w:bCs/>
                                  <w:caps/>
                                  <w:color w:val="1B365D" w:themeColor="text2"/>
                                  <w:sz w:val="23"/>
                                  <w:szCs w:val="23"/>
                                </w:rPr>
                              </w:pPr>
                              <w:r w:rsidRPr="00084ED9">
                                <w:rPr>
                                  <w:rFonts w:ascii="Verdana" w:hAnsi="Verdana" w:cs="Arial"/>
                                  <w:bCs/>
                                  <w:caps/>
                                  <w:color w:val="1B365D" w:themeColor="text2"/>
                                  <w:sz w:val="23"/>
                                  <w:szCs w:val="23"/>
                                </w:rPr>
                                <w:t>¿Para qué se usa?</w:t>
                              </w:r>
                            </w:p>
                            <w:p w14:paraId="7DEB7472" w14:textId="55C1F6DD" w:rsidR="00094BF1" w:rsidRPr="00AF1864" w:rsidRDefault="00D5413B" w:rsidP="00AF1864">
                              <w:pPr>
                                <w:ind w:left="864"/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</w:pPr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Los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fondos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en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una HRA se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utilizan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para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ciertos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gastos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médicos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de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bolsillo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,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incluyendo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coseguro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y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copagos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,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su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deducible,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gastos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dentales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o de la vista, y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medicamentos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sin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receta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o de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venta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libre.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Consulte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los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detalles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de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su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plan para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obtener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información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adicional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sobre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los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gastos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elegibles</w:t>
                              </w:r>
                              <w:proofErr w:type="spellEnd"/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.</w:t>
                              </w:r>
                              <w:r w:rsidRPr="00D5413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r w:rsidR="00094BF1" w:rsidRPr="00C711A8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6"/>
                                </w:rPr>
                                <w:t>[</w:t>
                              </w:r>
                              <w:r w:rsidR="00270349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6"/>
                                </w:rPr>
                                <w:t>customize expenses listed to your plan]</w:t>
                              </w: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g:grpSp>
                        <wpg:cNvPr id="98" name="Group 98"/>
                        <wpg:cNvGrpSpPr/>
                        <wpg:grpSpPr>
                          <a:xfrm>
                            <a:off x="0" y="389299"/>
                            <a:ext cx="411480" cy="411480"/>
                            <a:chOff x="0" y="0"/>
                            <a:chExt cx="411480" cy="411480"/>
                          </a:xfrm>
                        </wpg:grpSpPr>
                        <wps:wsp>
                          <wps:cNvPr id="6" name="Oval 6"/>
                          <wps:cNvSpPr/>
                          <wps:spPr>
                            <a:xfrm>
                              <a:off x="0" y="0"/>
                              <a:ext cx="411480" cy="411480"/>
                            </a:xfrm>
                            <a:prstGeom prst="ellipse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7" name="Picture 9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6955" y="76954"/>
                              <a:ext cx="255905" cy="2559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441F2E2" id="Group 120" o:spid="_x0000_s1032" style="position:absolute;margin-left:-19.75pt;margin-top:22.7pt;width:523.75pt;height:93.6pt;z-index:251658241" coordsize="66514,11887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">
                <v:shape id="Picture 11" o:spid="_x0000_s1033" type="#_x0000_t75" style="position:absolute;left:2037;width:64477;height:118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">
                  <v:imagedata r:id="rId13" o:title="" gain="19661f" blacklevel="22938f"/>
                  <o:lock v:ext="edit" aspectratio="f"/>
                </v:shape>
                <v:shape id="Text Box 16" o:spid="_x0000_s1034" type="#_x0000_t202" style="position:absolute;left:135;width:63500;height:118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" filled="f" stroked="f">
                  <o:lock v:ext="edit" verticies="t" text="t" shapetype="t"/>
                  <v:textbox inset="0,0,0,0">
                    <w:txbxContent>
                      <w:p w14:paraId="249C3EBE" w14:textId="77BC7519" w:rsidR="00094BF1" w:rsidRPr="00084ED9" w:rsidRDefault="00084ED9" w:rsidP="00094BF1">
                        <w:pPr>
                          <w:spacing w:after="120"/>
                          <w:ind w:left="864"/>
                          <w:rPr>
                            <w:rFonts w:ascii="Verdana" w:hAnsi="Verdana" w:cs="Arial"/>
                            <w:bCs/>
                            <w:caps/>
                            <w:color w:val="1B365D" w:themeColor="text2"/>
                            <w:sz w:val="23"/>
                            <w:szCs w:val="23"/>
                          </w:rPr>
                        </w:pPr>
                        <w:r w:rsidRPr="00084ED9">
                          <w:rPr>
                            <w:rFonts w:ascii="Verdana" w:hAnsi="Verdana" w:cs="Arial"/>
                            <w:bCs/>
                            <w:caps/>
                            <w:color w:val="1B365D" w:themeColor="text2"/>
                            <w:sz w:val="23"/>
                            <w:szCs w:val="23"/>
                          </w:rPr>
                          <w:t>¿Para qué se usa?</w:t>
                        </w:r>
                      </w:p>
                      <w:p w14:paraId="7DEB7472" w14:textId="55C1F6DD" w:rsidR="00094BF1" w:rsidRPr="00AF1864" w:rsidRDefault="00D5413B" w:rsidP="00AF1864">
                        <w:pPr>
                          <w:ind w:left="864"/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</w:pPr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Los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fondos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en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una HRA se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utilizan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para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ciertos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gastos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médicos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de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bolsillo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,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incluyendo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coseguro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y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copagos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,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su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deducible,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gastos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dentales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o de la vista, y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medicamentos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sin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receta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o de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venta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libre.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Consulte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los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detalles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de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su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plan para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obtener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información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adicional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sobre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los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gastos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elegibles</w:t>
                        </w:r>
                        <w:proofErr w:type="spellEnd"/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.</w:t>
                        </w:r>
                        <w:r w:rsidRPr="00D5413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r w:rsidR="00094BF1" w:rsidRPr="00C711A8">
                          <w:rPr>
                            <w:rFonts w:ascii="Verdana" w:hAnsi="Verdana" w:cs="Arial"/>
                            <w:color w:val="FF0000"/>
                            <w:sz w:val="16"/>
                            <w:szCs w:val="16"/>
                          </w:rPr>
                          <w:t>[</w:t>
                        </w:r>
                        <w:r w:rsidR="00270349">
                          <w:rPr>
                            <w:rFonts w:ascii="Verdana" w:hAnsi="Verdana" w:cs="Arial"/>
                            <w:color w:val="FF0000"/>
                            <w:sz w:val="16"/>
                            <w:szCs w:val="16"/>
                          </w:rPr>
                          <w:t>customize expenses listed to your plan]</w:t>
                        </w:r>
                      </w:p>
                    </w:txbxContent>
                  </v:textbox>
                </v:shape>
                <v:group id="Group 98" o:spid="_x0000_s1035" style="position:absolute;top:3892;width:4114;height:4115" coordsize="411480,411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M1G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jA1fwg+QuzsAAAD//wMAUEsBAi0AFAAGAAgAAAAhANvh9svuAAAAhQEAABMAAAAAAAAAAAAA&#10;AAAAAAAAAFtDb250ZW50X1R5cGVzXS54bWxQSwECLQAUAAYACAAAACEAWvQsW78AAAAVAQAACwAA&#10;AAAAAAAAAAAAAAAfAQAAX3JlbHMvLnJlbHNQSwECLQAUAAYACAAAACEAfpjNRsMAAADbAAAADwAA&#10;AAAAAAAAAAAAAAAHAgAAZHJzL2Rvd25yZXYueG1sUEsFBgAAAAADAAMAtwAAAPcCAAAAAA==&#10;">
                  <v:oval id="Oval 6" o:spid="_x0000_s1036" style="position:absolute;width:411480;height:411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" fillcolor="#1b365d [3215]" stroked="f" strokeweight="1pt">
                    <v:stroke joinstyle="miter"/>
                  </v:oval>
                  <v:shape id="Picture 97" o:spid="_x0000_s1037" type="#_x0000_t75" style="position:absolute;left:76955;top:76954;width:255905;height:25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">
                    <v:imagedata r:id="rId16" o:title=""/>
                  </v:shape>
                </v:group>
              </v:group>
            </w:pict>
          </mc:Fallback>
        </mc:AlternateContent>
      </w:r>
    </w:p>
    <w:p w14:paraId="6AD08884" w14:textId="76335BDF" w:rsidR="00E453BC" w:rsidRDefault="00E453BC" w:rsidP="00155DF0">
      <w:pPr>
        <w:pStyle w:val="Footnote-Caption"/>
      </w:pPr>
    </w:p>
    <w:p w14:paraId="41A19A83" w14:textId="191489A1" w:rsidR="00FE058A" w:rsidRDefault="00FE058A" w:rsidP="00155DF0">
      <w:pPr>
        <w:pStyle w:val="Footnote-Caption"/>
      </w:pPr>
    </w:p>
    <w:p w14:paraId="02DA1C7E" w14:textId="7E45950F" w:rsidR="00FE058A" w:rsidRDefault="00FE058A" w:rsidP="00155DF0">
      <w:pPr>
        <w:pStyle w:val="Footnote-Caption"/>
      </w:pPr>
    </w:p>
    <w:p w14:paraId="4E6E3C5A" w14:textId="2A618524" w:rsidR="00FE058A" w:rsidRDefault="00FE058A" w:rsidP="00155DF0">
      <w:pPr>
        <w:pStyle w:val="Footnote-Caption"/>
      </w:pPr>
    </w:p>
    <w:p w14:paraId="1AFB4D24" w14:textId="4687D7ED" w:rsidR="00FE058A" w:rsidRDefault="00FE058A" w:rsidP="00155DF0">
      <w:pPr>
        <w:pStyle w:val="Footnote-Caption"/>
      </w:pPr>
    </w:p>
    <w:p w14:paraId="4F1350B7" w14:textId="6D0BC10E" w:rsidR="00FE058A" w:rsidRDefault="00FE058A" w:rsidP="00155DF0">
      <w:pPr>
        <w:pStyle w:val="Footnote-Caption"/>
      </w:pPr>
    </w:p>
    <w:p w14:paraId="7E4F3751" w14:textId="1D455719" w:rsidR="00FE058A" w:rsidRDefault="00FE058A" w:rsidP="00155DF0">
      <w:pPr>
        <w:pStyle w:val="Footnote-Caption"/>
      </w:pPr>
    </w:p>
    <w:p w14:paraId="5D23B0CE" w14:textId="4815D8C8" w:rsidR="00FE058A" w:rsidRDefault="00FE058A" w:rsidP="00155DF0">
      <w:pPr>
        <w:pStyle w:val="Footnote-Caption"/>
      </w:pPr>
    </w:p>
    <w:p w14:paraId="44A3801C" w14:textId="7DB76625" w:rsidR="00FE058A" w:rsidRDefault="00FE058A" w:rsidP="00155DF0">
      <w:pPr>
        <w:pStyle w:val="Footnote-Caption"/>
      </w:pPr>
    </w:p>
    <w:p w14:paraId="686876DB" w14:textId="53F287E3" w:rsidR="00236749" w:rsidRDefault="00236749" w:rsidP="00155DF0">
      <w:pPr>
        <w:pStyle w:val="Footnote-Caption"/>
      </w:pPr>
    </w:p>
    <w:p w14:paraId="6AF79D82" w14:textId="225B8CF7" w:rsidR="00236749" w:rsidRDefault="006121FD" w:rsidP="00155DF0">
      <w:pPr>
        <w:pStyle w:val="Footnote-Caption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2D3BB5D3" wp14:editId="14137E59">
                <wp:simplePos x="0" y="0"/>
                <wp:positionH relativeFrom="column">
                  <wp:posOffset>-246380</wp:posOffset>
                </wp:positionH>
                <wp:positionV relativeFrom="paragraph">
                  <wp:posOffset>532765</wp:posOffset>
                </wp:positionV>
                <wp:extent cx="6645696" cy="1088136"/>
                <wp:effectExtent l="0" t="0" r="3175" b="17145"/>
                <wp:wrapNone/>
                <wp:docPr id="124" name="Group 1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5696" cy="1088136"/>
                          <a:chOff x="0" y="0"/>
                          <a:chExt cx="6645696" cy="1088136"/>
                        </a:xfrm>
                      </wpg:grpSpPr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lum bright="70000" contrast="-7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9176" y="0"/>
                            <a:ext cx="6446520" cy="10877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" name="Text Box 11"/>
                        <wps:cNvSpPr txBox="1">
                          <a:spLocks noEditPoints="1" noChangeArrowheads="1" noChangeShapeType="1" noTextEdit="1"/>
                        </wps:cNvSpPr>
                        <wps:spPr bwMode="auto">
                          <a:xfrm>
                            <a:off x="9054" y="0"/>
                            <a:ext cx="6345936" cy="10881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E92D26" w14:textId="7BBE2B32" w:rsidR="00FE199A" w:rsidRPr="00084ED9" w:rsidRDefault="00084ED9" w:rsidP="00FE199A">
                              <w:pPr>
                                <w:spacing w:after="120"/>
                                <w:ind w:left="864"/>
                                <w:rPr>
                                  <w:rFonts w:ascii="Verdana" w:hAnsi="Verdana" w:cs="Arial"/>
                                  <w:bCs/>
                                  <w:caps/>
                                  <w:color w:val="1B365D" w:themeColor="text2"/>
                                  <w:sz w:val="23"/>
                                  <w:szCs w:val="23"/>
                                </w:rPr>
                              </w:pPr>
                              <w:r w:rsidRPr="00084ED9">
                                <w:rPr>
                                  <w:rFonts w:ascii="Verdana" w:hAnsi="Verdana" w:cs="Arial"/>
                                  <w:bCs/>
                                  <w:caps/>
                                  <w:color w:val="1B365D" w:themeColor="text2"/>
                                  <w:sz w:val="23"/>
                                  <w:szCs w:val="23"/>
                                </w:rPr>
                                <w:t>¿Cómo puedo ahorrar?</w:t>
                              </w:r>
                            </w:p>
                            <w:p w14:paraId="2F75F893" w14:textId="63FA7971" w:rsidR="00FE199A" w:rsidRPr="005E03F6" w:rsidRDefault="00463B73" w:rsidP="00463B73">
                              <w:pPr>
                                <w:ind w:left="864"/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</w:pPr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Los </w:t>
                              </w:r>
                              <w:proofErr w:type="spellStart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fondos</w:t>
                              </w:r>
                              <w:proofErr w:type="spellEnd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de la HRA los </w:t>
                              </w:r>
                              <w:proofErr w:type="spellStart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proporciona</w:t>
                              </w:r>
                              <w:proofErr w:type="spellEnd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su</w:t>
                              </w:r>
                              <w:proofErr w:type="spellEnd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empleador</w:t>
                              </w:r>
                              <w:proofErr w:type="spellEnd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y no son un </w:t>
                              </w:r>
                              <w:proofErr w:type="spellStart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beneficio</w:t>
                              </w:r>
                              <w:proofErr w:type="spellEnd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deducible para </w:t>
                              </w:r>
                              <w:proofErr w:type="spellStart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usted</w:t>
                              </w:r>
                              <w:proofErr w:type="spellEnd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. </w:t>
                              </w:r>
                              <w:proofErr w:type="spellStart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Esto</w:t>
                              </w:r>
                              <w:proofErr w:type="spellEnd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ayuda</w:t>
                              </w:r>
                              <w:proofErr w:type="spellEnd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a </w:t>
                              </w:r>
                              <w:proofErr w:type="spellStart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reducir</w:t>
                              </w:r>
                              <w:proofErr w:type="spellEnd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sus </w:t>
                              </w:r>
                              <w:proofErr w:type="spellStart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gastos</w:t>
                              </w:r>
                              <w:proofErr w:type="spellEnd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de </w:t>
                              </w:r>
                              <w:proofErr w:type="spellStart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bolsilo</w:t>
                              </w:r>
                              <w:proofErr w:type="spellEnd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sin </w:t>
                              </w:r>
                              <w:proofErr w:type="spellStart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aumentar</w:t>
                              </w:r>
                              <w:proofErr w:type="spellEnd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su</w:t>
                              </w:r>
                              <w:proofErr w:type="spellEnd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carga fiscal (de </w:t>
                              </w:r>
                              <w:proofErr w:type="spellStart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impuestos</w:t>
                              </w:r>
                              <w:proofErr w:type="spellEnd"/>
                              <w:r w:rsidRPr="00463B73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).</w:t>
                              </w: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g:grpSp>
                        <wpg:cNvPr id="101" name="Group 101"/>
                        <wpg:cNvGrpSpPr/>
                        <wpg:grpSpPr>
                          <a:xfrm>
                            <a:off x="0" y="339505"/>
                            <a:ext cx="411480" cy="411480"/>
                            <a:chOff x="0" y="0"/>
                            <a:chExt cx="411480" cy="411480"/>
                          </a:xfrm>
                        </wpg:grpSpPr>
                        <wps:wsp>
                          <wps:cNvPr id="88" name="Oval 88"/>
                          <wps:cNvSpPr/>
                          <wps:spPr>
                            <a:xfrm>
                              <a:off x="0" y="0"/>
                              <a:ext cx="411480" cy="411480"/>
                            </a:xfrm>
                            <a:prstGeom prst="ellipse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00" name="Picture 10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8642" y="76955"/>
                              <a:ext cx="197485" cy="2559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D3BB5D3" id="Group 124" o:spid="_x0000_s1038" style="position:absolute;margin-left:-19.4pt;margin-top:41.95pt;width:523.3pt;height:85.7pt;z-index:251658242" coordsize="66456,10881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">
                <v:shape id="Picture 27" o:spid="_x0000_s1039" type="#_x0000_t75" style="position:absolute;left:1991;width:64465;height:108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">
                  <v:imagedata r:id="rId13" o:title="" gain="19661f" blacklevel="22938f"/>
                  <o:lock v:ext="edit" aspectratio="f"/>
                </v:shape>
                <v:shape id="Text Box 11" o:spid="_x0000_s1040" type="#_x0000_t202" style="position:absolute;left:90;width:63459;height:108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" filled="f" stroked="f">
                  <o:lock v:ext="edit" verticies="t" text="t" shapetype="t"/>
                  <v:textbox inset="0,0,0,0">
                    <w:txbxContent>
                      <w:p w14:paraId="7FE92D26" w14:textId="7BBE2B32" w:rsidR="00FE199A" w:rsidRPr="00084ED9" w:rsidRDefault="00084ED9" w:rsidP="00FE199A">
                        <w:pPr>
                          <w:spacing w:after="120"/>
                          <w:ind w:left="864"/>
                          <w:rPr>
                            <w:rFonts w:ascii="Verdana" w:hAnsi="Verdana" w:cs="Arial"/>
                            <w:bCs/>
                            <w:caps/>
                            <w:color w:val="1B365D" w:themeColor="text2"/>
                            <w:sz w:val="23"/>
                            <w:szCs w:val="23"/>
                          </w:rPr>
                        </w:pPr>
                        <w:r w:rsidRPr="00084ED9">
                          <w:rPr>
                            <w:rFonts w:ascii="Verdana" w:hAnsi="Verdana" w:cs="Arial"/>
                            <w:bCs/>
                            <w:caps/>
                            <w:color w:val="1B365D" w:themeColor="text2"/>
                            <w:sz w:val="23"/>
                            <w:szCs w:val="23"/>
                          </w:rPr>
                          <w:t>¿Cómo puedo ahorrar?</w:t>
                        </w:r>
                      </w:p>
                      <w:p w14:paraId="2F75F893" w14:textId="63FA7971" w:rsidR="00FE199A" w:rsidRPr="005E03F6" w:rsidRDefault="00463B73" w:rsidP="00463B73">
                        <w:pPr>
                          <w:ind w:left="864"/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</w:pPr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Los </w:t>
                        </w:r>
                        <w:proofErr w:type="spellStart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fondos</w:t>
                        </w:r>
                        <w:proofErr w:type="spellEnd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de la HRA los </w:t>
                        </w:r>
                        <w:proofErr w:type="spellStart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proporciona</w:t>
                        </w:r>
                        <w:proofErr w:type="spellEnd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su</w:t>
                        </w:r>
                        <w:proofErr w:type="spellEnd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empleador</w:t>
                        </w:r>
                        <w:proofErr w:type="spellEnd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y no son un </w:t>
                        </w:r>
                        <w:proofErr w:type="spellStart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beneficio</w:t>
                        </w:r>
                        <w:proofErr w:type="spellEnd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deducible para </w:t>
                        </w:r>
                        <w:proofErr w:type="spellStart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usted</w:t>
                        </w:r>
                        <w:proofErr w:type="spellEnd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. </w:t>
                        </w:r>
                        <w:proofErr w:type="spellStart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Esto</w:t>
                        </w:r>
                        <w:proofErr w:type="spellEnd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ayuda</w:t>
                        </w:r>
                        <w:proofErr w:type="spellEnd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a </w:t>
                        </w:r>
                        <w:proofErr w:type="spellStart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reducir</w:t>
                        </w:r>
                        <w:proofErr w:type="spellEnd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sus </w:t>
                        </w:r>
                        <w:proofErr w:type="spellStart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gastos</w:t>
                        </w:r>
                        <w:proofErr w:type="spellEnd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de </w:t>
                        </w:r>
                        <w:proofErr w:type="spellStart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bolsilo</w:t>
                        </w:r>
                        <w:proofErr w:type="spellEnd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sin </w:t>
                        </w:r>
                        <w:proofErr w:type="spellStart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aumentar</w:t>
                        </w:r>
                        <w:proofErr w:type="spellEnd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su</w:t>
                        </w:r>
                        <w:proofErr w:type="spellEnd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carga fiscal (de </w:t>
                        </w:r>
                        <w:proofErr w:type="spellStart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impuestos</w:t>
                        </w:r>
                        <w:proofErr w:type="spellEnd"/>
                        <w:r w:rsidRPr="00463B73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).</w:t>
                        </w:r>
                      </w:p>
                    </w:txbxContent>
                  </v:textbox>
                </v:shape>
                <v:group id="Group 101" o:spid="_x0000_s1041" style="position:absolute;top:3395;width:4114;height:4114" coordsize="411480,411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D/HwwAAANw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nMDvM+ECuf0BAAD//wMAUEsBAi0AFAAGAAgAAAAhANvh9svuAAAAhQEAABMAAAAAAAAAAAAA&#10;AAAAAAAAAFtDb250ZW50X1R5cGVzXS54bWxQSwECLQAUAAYACAAAACEAWvQsW78AAAAVAQAACwAA&#10;AAAAAAAAAAAAAAAfAQAAX3JlbHMvLnJlbHNQSwECLQAUAAYACAAAACEAJIg/x8MAAADcAAAADwAA&#10;AAAAAAAAAAAAAAAHAgAAZHJzL2Rvd25yZXYueG1sUEsFBgAAAAADAAMAtwAAAPcCAAAAAA==&#10;">
                  <v:oval id="Oval 88" o:spid="_x0000_s1042" style="position:absolute;width:411480;height:411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" fillcolor="#1b365d [3215]" stroked="f" strokeweight="1pt">
                    <v:stroke joinstyle="miter"/>
                  </v:oval>
                  <v:shape id="Picture 100" o:spid="_x0000_s1043" type="#_x0000_t75" style="position:absolute;left:108642;top:76955;width:197485;height:25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">
                    <v:imagedata r:id="rId18" o:title=""/>
                  </v:shape>
                </v:group>
              </v:group>
            </w:pict>
          </mc:Fallback>
        </mc:AlternateContent>
      </w:r>
    </w:p>
    <w:p w14:paraId="10B64A6D" w14:textId="7D5D03FE" w:rsidR="00236749" w:rsidRDefault="00236749" w:rsidP="00155DF0">
      <w:pPr>
        <w:pStyle w:val="Footnote-Caption"/>
      </w:pPr>
    </w:p>
    <w:p w14:paraId="2ED09CC6" w14:textId="54898FF4" w:rsidR="00236749" w:rsidRDefault="00236749" w:rsidP="00155DF0">
      <w:pPr>
        <w:pStyle w:val="Footnote-Caption"/>
      </w:pPr>
    </w:p>
    <w:p w14:paraId="332EBA7F" w14:textId="23A72244" w:rsidR="00236749" w:rsidRDefault="00236749" w:rsidP="00155DF0">
      <w:pPr>
        <w:pStyle w:val="Footnote-Caption"/>
      </w:pPr>
    </w:p>
    <w:p w14:paraId="5936340D" w14:textId="4AD26C9E" w:rsidR="00236749" w:rsidRDefault="00236749" w:rsidP="00155DF0">
      <w:pPr>
        <w:pStyle w:val="Footnote-Caption"/>
      </w:pPr>
    </w:p>
    <w:p w14:paraId="007D964E" w14:textId="26CFD1E9" w:rsidR="00236749" w:rsidRDefault="00236749" w:rsidP="00155DF0">
      <w:pPr>
        <w:pStyle w:val="Footnote-Caption"/>
      </w:pPr>
    </w:p>
    <w:p w14:paraId="142CF018" w14:textId="5F1E4360" w:rsidR="00236749" w:rsidRDefault="00236749" w:rsidP="00155DF0">
      <w:pPr>
        <w:pStyle w:val="Footnote-Caption"/>
      </w:pPr>
    </w:p>
    <w:p w14:paraId="724FBE59" w14:textId="2479AA81" w:rsidR="00236749" w:rsidRDefault="00236749" w:rsidP="00155DF0">
      <w:pPr>
        <w:pStyle w:val="Footnote-Caption"/>
      </w:pPr>
    </w:p>
    <w:p w14:paraId="3B7326E2" w14:textId="4BA78198" w:rsidR="00236749" w:rsidRDefault="00236749" w:rsidP="00155DF0">
      <w:pPr>
        <w:pStyle w:val="Footnote-Caption"/>
      </w:pPr>
    </w:p>
    <w:p w14:paraId="1E4B4BC9" w14:textId="55D5D128" w:rsidR="00236749" w:rsidRDefault="00236749" w:rsidP="00155DF0">
      <w:pPr>
        <w:pStyle w:val="Footnote-Caption"/>
      </w:pPr>
    </w:p>
    <w:p w14:paraId="3D910ABD" w14:textId="3E666CBD" w:rsidR="00F2185E" w:rsidRDefault="00F2185E" w:rsidP="00155DF0">
      <w:pPr>
        <w:pStyle w:val="Footnote-Caption"/>
      </w:pPr>
    </w:p>
    <w:p w14:paraId="4D485E5C" w14:textId="3385AE55" w:rsidR="009E2EC9" w:rsidRDefault="009E2EC9" w:rsidP="00155DF0">
      <w:pPr>
        <w:pStyle w:val="Footnote-Caption"/>
      </w:pPr>
    </w:p>
    <w:p w14:paraId="2A0EFE89" w14:textId="3927452D" w:rsidR="00236749" w:rsidRDefault="00236749" w:rsidP="00155DF0">
      <w:pPr>
        <w:pStyle w:val="Footnote-Caption"/>
      </w:pPr>
    </w:p>
    <w:p w14:paraId="7EDCD80E" w14:textId="1C982693" w:rsidR="00236749" w:rsidRDefault="00236749" w:rsidP="00155DF0">
      <w:pPr>
        <w:pStyle w:val="Footnote-Caption"/>
      </w:pPr>
    </w:p>
    <w:p w14:paraId="3BBF52BD" w14:textId="3507A524" w:rsidR="00236749" w:rsidRDefault="00236749" w:rsidP="00155DF0">
      <w:pPr>
        <w:pStyle w:val="Footnote-Caption"/>
      </w:pPr>
    </w:p>
    <w:p w14:paraId="6CF0F793" w14:textId="519DBE58" w:rsidR="00236749" w:rsidRDefault="00236749" w:rsidP="00155DF0">
      <w:pPr>
        <w:pStyle w:val="Footnote-Caption"/>
      </w:pPr>
    </w:p>
    <w:p w14:paraId="5FA30671" w14:textId="2B9C16B4" w:rsidR="00236749" w:rsidRPr="00BE4877" w:rsidRDefault="006F0A37" w:rsidP="00155DF0">
      <w:pPr>
        <w:pStyle w:val="Footnote-Caption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3" behindDoc="0" locked="0" layoutInCell="1" allowOverlap="1" wp14:anchorId="195CC313" wp14:editId="5E7044FD">
                <wp:simplePos x="0" y="0"/>
                <wp:positionH relativeFrom="column">
                  <wp:posOffset>-241935</wp:posOffset>
                </wp:positionH>
                <wp:positionV relativeFrom="paragraph">
                  <wp:posOffset>133985</wp:posOffset>
                </wp:positionV>
                <wp:extent cx="7422515" cy="2886075"/>
                <wp:effectExtent l="0" t="0" r="6985" b="9525"/>
                <wp:wrapNone/>
                <wp:docPr id="123" name="Group 1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22515" cy="2886075"/>
                          <a:chOff x="0" y="0"/>
                          <a:chExt cx="7423062" cy="2886516"/>
                        </a:xfrm>
                      </wpg:grpSpPr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lum bright="70000" contrast="-7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3703" y="0"/>
                            <a:ext cx="6436995" cy="27432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3" name="Text Box 3"/>
                        <wps:cNvSpPr txBox="1">
                          <a:spLocks noEditPoints="1" noChangeArrowheads="1" noChangeShapeType="1" noTextEdit="1"/>
                        </wps:cNvSpPr>
                        <wps:spPr bwMode="auto">
                          <a:xfrm>
                            <a:off x="18107" y="9053"/>
                            <a:ext cx="644652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94CE0B" w14:textId="57755439" w:rsidR="002F70D4" w:rsidRPr="006F5884" w:rsidRDefault="006F5884" w:rsidP="002F70D4">
                              <w:pPr>
                                <w:spacing w:after="120"/>
                                <w:ind w:left="864"/>
                                <w:rPr>
                                  <w:rFonts w:ascii="Verdana" w:hAnsi="Verdana" w:cs="Arial"/>
                                  <w:bCs/>
                                  <w:caps/>
                                  <w:color w:val="1B365D" w:themeColor="text2"/>
                                  <w:sz w:val="23"/>
                                  <w:szCs w:val="23"/>
                                </w:rPr>
                              </w:pPr>
                              <w:r w:rsidRPr="006F5884">
                                <w:rPr>
                                  <w:rFonts w:ascii="Verdana" w:hAnsi="Verdana" w:cs="Arial"/>
                                  <w:bCs/>
                                  <w:caps/>
                                  <w:color w:val="1B365D" w:themeColor="text2"/>
                                  <w:sz w:val="23"/>
                                  <w:szCs w:val="23"/>
                                </w:rPr>
                                <w:t>¿Por qué necesito este plan?</w:t>
                              </w:r>
                            </w:p>
                            <w:p w14:paraId="7BC06B3D" w14:textId="198BDB71" w:rsidR="002F70D4" w:rsidRDefault="002849FD" w:rsidP="00576FF2">
                              <w:pPr>
                                <w:ind w:left="864"/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</w:pPr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Una HRA es una </w:t>
                              </w:r>
                              <w:proofErr w:type="spellStart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herramienta</w:t>
                              </w:r>
                              <w:proofErr w:type="spellEnd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financiera</w:t>
                              </w:r>
                              <w:proofErr w:type="spellEnd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que le </w:t>
                              </w:r>
                              <w:proofErr w:type="spellStart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permite</w:t>
                              </w:r>
                              <w:proofErr w:type="spellEnd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ahorrar</w:t>
                              </w:r>
                              <w:proofErr w:type="spellEnd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en</w:t>
                              </w:r>
                              <w:proofErr w:type="spellEnd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algunos</w:t>
                              </w:r>
                              <w:proofErr w:type="spellEnd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de sus </w:t>
                              </w:r>
                              <w:proofErr w:type="spellStart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gastos</w:t>
                              </w:r>
                              <w:proofErr w:type="spellEnd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de </w:t>
                              </w:r>
                              <w:proofErr w:type="spellStart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atención</w:t>
                              </w:r>
                              <w:proofErr w:type="spellEnd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médica</w:t>
                              </w:r>
                              <w:proofErr w:type="spellEnd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. </w:t>
                              </w:r>
                              <w:proofErr w:type="spellStart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Proporciona</w:t>
                              </w:r>
                              <w:proofErr w:type="spellEnd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varias</w:t>
                              </w:r>
                              <w:proofErr w:type="spellEnd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características</w:t>
                              </w:r>
                              <w:proofErr w:type="spellEnd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únicas</w:t>
                              </w:r>
                              <w:proofErr w:type="spellEnd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, que </w:t>
                              </w:r>
                              <w:proofErr w:type="spellStart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incluyen</w:t>
                              </w:r>
                              <w:proofErr w:type="spellEnd"/>
                              <w:r w:rsidRPr="002849FD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: </w:t>
                              </w:r>
                              <w:r w:rsidR="002F70D4" w:rsidRPr="009E2EC9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[Add 1-4 bullet points which are unique to the account</w:t>
                              </w:r>
                              <w:r w:rsidR="00A84D54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, examples listed</w:t>
                              </w:r>
                              <w:r w:rsidR="002F70D4" w:rsidRPr="009E2EC9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]</w:t>
                              </w:r>
                            </w:p>
                            <w:p w14:paraId="7177E77E" w14:textId="2504F9C7" w:rsidR="00537AFB" w:rsidRDefault="00537AFB" w:rsidP="00075676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</w:pPr>
                              <w:proofErr w:type="spellStart"/>
                              <w:r w:rsidRPr="00537AF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Fondos</w:t>
                              </w:r>
                              <w:proofErr w:type="spellEnd"/>
                              <w:r w:rsidRPr="00537AF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: </w:t>
                              </w:r>
                              <w: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A</w:t>
                              </w:r>
                              <w:r w:rsidRPr="00537AF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537AF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diferencia</w:t>
                              </w:r>
                              <w:proofErr w:type="spellEnd"/>
                              <w:r w:rsidRPr="00537AF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de una FSA, una HRA lo </w:t>
                              </w:r>
                              <w:proofErr w:type="spellStart"/>
                              <w:r w:rsidRPr="00537AF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fondos</w:t>
                              </w:r>
                              <w:proofErr w:type="spellEnd"/>
                              <w:r w:rsidRPr="00537AF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son </w:t>
                              </w:r>
                              <w:proofErr w:type="spellStart"/>
                              <w:r w:rsidRPr="00537AF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propiedad</w:t>
                              </w:r>
                              <w:proofErr w:type="spellEnd"/>
                              <w:r w:rsidRPr="00537AF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y </w:t>
                              </w:r>
                              <w:proofErr w:type="spellStart"/>
                              <w:r w:rsidRPr="00537AF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financiados</w:t>
                              </w:r>
                              <w:proofErr w:type="spellEnd"/>
                              <w:r w:rsidRPr="00537AF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por </w:t>
                              </w:r>
                              <w:proofErr w:type="spellStart"/>
                              <w:r w:rsidRPr="00537AF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su</w:t>
                              </w:r>
                              <w:proofErr w:type="spellEnd"/>
                              <w:r w:rsidRPr="00537AF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537AF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empleador</w:t>
                              </w:r>
                              <w:proofErr w:type="spellEnd"/>
                              <w:r w:rsidRPr="00537AFB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.</w:t>
                              </w:r>
                            </w:p>
                            <w:p w14:paraId="7DF1A46E" w14:textId="65F6672E" w:rsidR="00075676" w:rsidRPr="00075676" w:rsidRDefault="007D66A8" w:rsidP="00075676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</w:pPr>
                              <w:proofErr w:type="spellStart"/>
                              <w:r w:rsidRPr="007D66A8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Uso</w:t>
                              </w:r>
                              <w:proofErr w:type="spellEnd"/>
                              <w:r w:rsidRPr="007D66A8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de </w:t>
                              </w:r>
                              <w:proofErr w:type="spellStart"/>
                              <w:r w:rsidRPr="007D66A8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fondos</w:t>
                              </w:r>
                              <w:proofErr w:type="spellEnd"/>
                              <w:r w:rsidRPr="007D66A8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: </w:t>
                              </w:r>
                              <w: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L</w:t>
                              </w:r>
                              <w:r w:rsidRPr="007D66A8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os </w:t>
                              </w:r>
                              <w:proofErr w:type="spellStart"/>
                              <w:r w:rsidRPr="007D66A8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fondos</w:t>
                              </w:r>
                              <w:proofErr w:type="spellEnd"/>
                              <w:r w:rsidRPr="007D66A8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7D66A8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están</w:t>
                              </w:r>
                              <w:proofErr w:type="spellEnd"/>
                              <w:r w:rsidRPr="007D66A8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7D66A8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disponibles</w:t>
                              </w:r>
                              <w:proofErr w:type="spellEnd"/>
                              <w: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r w:rsidR="00842964" w:rsidRPr="00BB0A61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[add in when</w:t>
                              </w:r>
                              <w:r w:rsidR="007E4530" w:rsidRPr="00BB0A61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 xml:space="preserve"> – first day of plan year, as a cash balance and allocated to employees throughout the year, etc.</w:t>
                              </w:r>
                              <w:r w:rsidR="00842964" w:rsidRPr="00BB0A61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]</w:t>
                              </w:r>
                              <w:r w:rsidR="00075676" w:rsidRPr="00075676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. </w:t>
                              </w:r>
                            </w:p>
                            <w:p w14:paraId="7D503332" w14:textId="4A006E61" w:rsidR="00752E25" w:rsidRDefault="008A2285" w:rsidP="005C4045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</w:pPr>
                              <w:proofErr w:type="spellStart"/>
                              <w:r w:rsidRPr="008A2285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Feche</w:t>
                              </w:r>
                              <w:proofErr w:type="spellEnd"/>
                              <w:r w:rsidRPr="008A2285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final del plan</w:t>
                              </w:r>
                              <w:r w:rsidR="005C4045" w:rsidRPr="005C4045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: </w:t>
                              </w:r>
                              <w:r w:rsidR="002140CB" w:rsidRPr="00926813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 xml:space="preserve">[Add in details about </w:t>
                              </w:r>
                              <w:r w:rsidR="00B65419" w:rsidRPr="00926813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when claims must be submitted, how long contributed funds will remain available]</w:t>
                              </w:r>
                            </w:p>
                            <w:p w14:paraId="068F2DD5" w14:textId="05827744" w:rsidR="00752E25" w:rsidRDefault="00D024C5" w:rsidP="005C4045">
                              <w:pPr>
                                <w:pStyle w:val="ListParagraph"/>
                                <w:numPr>
                                  <w:ilvl w:val="0"/>
                                  <w:numId w:val="5"/>
                                </w:numP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</w:pPr>
                              <w:proofErr w:type="spellStart"/>
                              <w:r w:rsidRPr="00D024C5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Reinversión</w:t>
                              </w:r>
                              <w:proofErr w:type="spellEnd"/>
                              <w:r w:rsidR="00752E25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r w:rsidR="00752E25" w:rsidRPr="00752E25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[if applicable</w:t>
                              </w:r>
                              <w:r w:rsidR="00B0216E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, otherwise remove</w:t>
                              </w:r>
                              <w:r w:rsidR="00752E25" w:rsidRPr="00752E25">
                                <w:rPr>
                                  <w:rFonts w:ascii="Verdana" w:hAnsi="Verdana" w:cs="Arial"/>
                                  <w:color w:val="FF0000"/>
                                  <w:sz w:val="16"/>
                                  <w:szCs w:val="12"/>
                                </w:rPr>
                                <w:t>]</w:t>
                              </w:r>
                              <w:r w:rsidR="00752E25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: </w:t>
                              </w:r>
                              <w:r w:rsidR="00591E74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L</w:t>
                              </w:r>
                              <w:r w:rsidR="00591E74" w:rsidRPr="00591E74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os </w:t>
                              </w:r>
                              <w:proofErr w:type="spellStart"/>
                              <w:r w:rsidR="00591E74" w:rsidRPr="00591E74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fondos</w:t>
                              </w:r>
                              <w:proofErr w:type="spellEnd"/>
                              <w:r w:rsidR="00591E74" w:rsidRPr="00591E74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se </w:t>
                              </w:r>
                              <w:proofErr w:type="spellStart"/>
                              <w:r w:rsidR="00591E74" w:rsidRPr="00591E74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transfieren</w:t>
                              </w:r>
                              <w:proofErr w:type="spellEnd"/>
                              <w:r w:rsidR="00591E74" w:rsidRPr="00591E74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de un </w:t>
                              </w:r>
                              <w:proofErr w:type="spellStart"/>
                              <w:r w:rsidR="00591E74" w:rsidRPr="00591E74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año</w:t>
                              </w:r>
                              <w:proofErr w:type="spellEnd"/>
                              <w:r w:rsidR="00591E74" w:rsidRPr="00591E74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 xml:space="preserve"> del plan al </w:t>
                              </w:r>
                              <w:proofErr w:type="spellStart"/>
                              <w:r w:rsidR="00591E74" w:rsidRPr="00591E74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siguiente</w:t>
                              </w:r>
                              <w:proofErr w:type="spellEnd"/>
                              <w:r w:rsidR="00591E74" w:rsidRPr="00591E74"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  <w:t>.</w:t>
                              </w:r>
                            </w:p>
                            <w:p w14:paraId="2004E2F3" w14:textId="77777777" w:rsidR="0090707B" w:rsidRPr="00B65419" w:rsidRDefault="0090707B" w:rsidP="00B65419">
                              <w:pPr>
                                <w:rPr>
                                  <w:rFonts w:ascii="Verdana" w:hAnsi="Verdana" w:cs="Arial"/>
                                  <w:sz w:val="16"/>
                                  <w:szCs w:val="12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s:wsp>
                        <wps:cNvPr id="87" name="Text Box 87"/>
                        <wps:cNvSpPr txBox="1"/>
                        <wps:spPr>
                          <a:xfrm>
                            <a:off x="3517271" y="2584764"/>
                            <a:ext cx="3905791" cy="301752"/>
                          </a:xfrm>
                          <a:custGeom>
                            <a:avLst/>
                            <a:gdLst>
                              <a:gd name="connsiteX0" fmla="*/ 0 w 2955925"/>
                              <a:gd name="connsiteY0" fmla="*/ 0 h 534035"/>
                              <a:gd name="connsiteX1" fmla="*/ 2955925 w 2955925"/>
                              <a:gd name="connsiteY1" fmla="*/ 0 h 534035"/>
                              <a:gd name="connsiteX2" fmla="*/ 2955925 w 2955925"/>
                              <a:gd name="connsiteY2" fmla="*/ 534035 h 534035"/>
                              <a:gd name="connsiteX3" fmla="*/ 0 w 2955925"/>
                              <a:gd name="connsiteY3" fmla="*/ 534035 h 534035"/>
                              <a:gd name="connsiteX4" fmla="*/ 0 w 2955925"/>
                              <a:gd name="connsiteY4" fmla="*/ 0 h 534035"/>
                              <a:gd name="connsiteX0" fmla="*/ 54320 w 2955925"/>
                              <a:gd name="connsiteY0" fmla="*/ 0 h 534035"/>
                              <a:gd name="connsiteX1" fmla="*/ 2955925 w 2955925"/>
                              <a:gd name="connsiteY1" fmla="*/ 0 h 534035"/>
                              <a:gd name="connsiteX2" fmla="*/ 2955925 w 2955925"/>
                              <a:gd name="connsiteY2" fmla="*/ 534035 h 534035"/>
                              <a:gd name="connsiteX3" fmla="*/ 0 w 2955925"/>
                              <a:gd name="connsiteY3" fmla="*/ 534035 h 534035"/>
                              <a:gd name="connsiteX4" fmla="*/ 54320 w 2955925"/>
                              <a:gd name="connsiteY4" fmla="*/ 0 h 5340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955925" h="534035">
                                <a:moveTo>
                                  <a:pt x="54320" y="0"/>
                                </a:moveTo>
                                <a:lnTo>
                                  <a:pt x="2955925" y="0"/>
                                </a:lnTo>
                                <a:lnTo>
                                  <a:pt x="2955925" y="534035"/>
                                </a:lnTo>
                                <a:lnTo>
                                  <a:pt x="0" y="534035"/>
                                </a:lnTo>
                                <a:lnTo>
                                  <a:pt x="5432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62053AB" w14:textId="76A5E140" w:rsidR="00850EE1" w:rsidRPr="000C4DD1" w:rsidRDefault="006F5884" w:rsidP="000C4DD1">
                              <w:pPr>
                                <w:spacing w:line="240" w:lineRule="auto"/>
                                <w:ind w:left="432"/>
                                <w:rPr>
                                  <w:rFonts w:ascii="Verdana" w:hAnsi="Verdana" w:cs="Arial"/>
                                  <w:color w:val="FFFFFF" w:themeColor="background1"/>
                                  <w:sz w:val="16"/>
                                  <w:szCs w:val="12"/>
                                </w:rPr>
                              </w:pPr>
                              <w:r w:rsidRPr="006F5884">
                                <w:rPr>
                                  <w:rFonts w:ascii="Verdana" w:hAnsi="Verdana" w:cs="Arial"/>
                                  <w:color w:val="FFFFFF" w:themeColor="background1"/>
                                  <w:sz w:val="16"/>
                                  <w:szCs w:val="12"/>
                                </w:rPr>
                                <w:t xml:space="preserve">Para </w:t>
                              </w:r>
                              <w:proofErr w:type="spellStart"/>
                              <w:r w:rsidRPr="006F5884">
                                <w:rPr>
                                  <w:rFonts w:ascii="Verdana" w:hAnsi="Verdana" w:cs="Arial"/>
                                  <w:color w:val="FFFFFF" w:themeColor="background1"/>
                                  <w:sz w:val="16"/>
                                  <w:szCs w:val="12"/>
                                </w:rPr>
                                <w:t>más</w:t>
                              </w:r>
                              <w:proofErr w:type="spellEnd"/>
                              <w:r w:rsidRPr="006F5884">
                                <w:rPr>
                                  <w:rFonts w:ascii="Verdana" w:hAnsi="Verdana" w:cs="Arial"/>
                                  <w:color w:val="FFFFFF" w:themeColor="background1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proofErr w:type="spellStart"/>
                              <w:r w:rsidRPr="006F5884">
                                <w:rPr>
                                  <w:rFonts w:ascii="Verdana" w:hAnsi="Verdana" w:cs="Arial"/>
                                  <w:color w:val="FFFFFF" w:themeColor="background1"/>
                                  <w:sz w:val="16"/>
                                  <w:szCs w:val="12"/>
                                </w:rPr>
                                <w:t>información</w:t>
                              </w:r>
                              <w:proofErr w:type="spellEnd"/>
                              <w:r w:rsidRPr="006F5884">
                                <w:rPr>
                                  <w:rFonts w:ascii="Verdana" w:hAnsi="Verdana" w:cs="Arial"/>
                                  <w:color w:val="FFFFFF" w:themeColor="background1"/>
                                  <w:sz w:val="16"/>
                                  <w:szCs w:val="12"/>
                                </w:rPr>
                                <w:t xml:space="preserve">, </w:t>
                              </w:r>
                              <w:proofErr w:type="spellStart"/>
                              <w:r w:rsidRPr="006F5884">
                                <w:rPr>
                                  <w:rFonts w:ascii="Verdana" w:hAnsi="Verdana" w:cs="Arial"/>
                                  <w:color w:val="FFFFFF" w:themeColor="background1"/>
                                  <w:sz w:val="16"/>
                                  <w:szCs w:val="12"/>
                                </w:rPr>
                                <w:t>visite</w:t>
                              </w:r>
                              <w:proofErr w:type="spellEnd"/>
                              <w:r>
                                <w:rPr>
                                  <w:rFonts w:ascii="Verdana" w:hAnsi="Verdana" w:cs="Arial"/>
                                  <w:color w:val="FFFFFF" w:themeColor="background1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r w:rsidR="000C4DD1" w:rsidRPr="006A093B">
                                <w:rPr>
                                  <w:rFonts w:ascii="Verdana" w:hAnsi="Verdana" w:cs="Arial"/>
                                  <w:color w:val="538AB4" w:themeColor="accent2"/>
                                  <w:sz w:val="16"/>
                                  <w:szCs w:val="12"/>
                                  <w:u w:val="single"/>
                                </w:rPr>
                                <w:t>BenefitResource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06" name="Group 106"/>
                        <wpg:cNvGrpSpPr/>
                        <wpg:grpSpPr>
                          <a:xfrm>
                            <a:off x="0" y="1172423"/>
                            <a:ext cx="411480" cy="411480"/>
                            <a:chOff x="0" y="0"/>
                            <a:chExt cx="411480" cy="411480"/>
                          </a:xfrm>
                        </wpg:grpSpPr>
                        <wps:wsp>
                          <wps:cNvPr id="89" name="Oval 89"/>
                          <wps:cNvSpPr/>
                          <wps:spPr>
                            <a:xfrm>
                              <a:off x="0" y="0"/>
                              <a:ext cx="411480" cy="411480"/>
                            </a:xfrm>
                            <a:prstGeom prst="ellipse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04" name="Picture 10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7695" y="76955"/>
                              <a:ext cx="172720" cy="2559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95CC313" id="Group 123" o:spid="_x0000_s1044" style="position:absolute;margin-left:-19.05pt;margin-top:10.55pt;width:584.45pt;height:227.25pt;z-index:251658243" coordsize="74230,28865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">
                <v:shape id="Picture 32" o:spid="_x0000_s1045" type="#_x0000_t75" style="position:absolute;left:2037;width:64369;height:274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">
                  <v:imagedata r:id="rId13" o:title="" gain="19661f" blacklevel="22938f"/>
                  <o:lock v:ext="edit" aspectratio="f"/>
                </v:shape>
                <v:shape id="Text Box 3" o:spid="_x0000_s1046" type="#_x0000_t202" style="position:absolute;left:181;top:90;width:64465;height:274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" filled="f" stroked="f">
                  <o:lock v:ext="edit" verticies="t" text="t" shapetype="t"/>
                  <v:textbox inset="0,0,0,0">
                    <w:txbxContent>
                      <w:p w14:paraId="4D94CE0B" w14:textId="57755439" w:rsidR="002F70D4" w:rsidRPr="006F5884" w:rsidRDefault="006F5884" w:rsidP="002F70D4">
                        <w:pPr>
                          <w:spacing w:after="120"/>
                          <w:ind w:left="864"/>
                          <w:rPr>
                            <w:rFonts w:ascii="Verdana" w:hAnsi="Verdana" w:cs="Arial"/>
                            <w:bCs/>
                            <w:caps/>
                            <w:color w:val="1B365D" w:themeColor="text2"/>
                            <w:sz w:val="23"/>
                            <w:szCs w:val="23"/>
                          </w:rPr>
                        </w:pPr>
                        <w:r w:rsidRPr="006F5884">
                          <w:rPr>
                            <w:rFonts w:ascii="Verdana" w:hAnsi="Verdana" w:cs="Arial"/>
                            <w:bCs/>
                            <w:caps/>
                            <w:color w:val="1B365D" w:themeColor="text2"/>
                            <w:sz w:val="23"/>
                            <w:szCs w:val="23"/>
                          </w:rPr>
                          <w:t>¿Por qué necesito este plan?</w:t>
                        </w:r>
                      </w:p>
                      <w:p w14:paraId="7BC06B3D" w14:textId="198BDB71" w:rsidR="002F70D4" w:rsidRDefault="002849FD" w:rsidP="00576FF2">
                        <w:pPr>
                          <w:ind w:left="864"/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</w:pPr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Una HRA es una </w:t>
                        </w:r>
                        <w:proofErr w:type="spellStart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herramienta</w:t>
                        </w:r>
                        <w:proofErr w:type="spellEnd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financiera</w:t>
                        </w:r>
                        <w:proofErr w:type="spellEnd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que le </w:t>
                        </w:r>
                        <w:proofErr w:type="spellStart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permite</w:t>
                        </w:r>
                        <w:proofErr w:type="spellEnd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ahorrar</w:t>
                        </w:r>
                        <w:proofErr w:type="spellEnd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en</w:t>
                        </w:r>
                        <w:proofErr w:type="spellEnd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algunos</w:t>
                        </w:r>
                        <w:proofErr w:type="spellEnd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de sus </w:t>
                        </w:r>
                        <w:proofErr w:type="spellStart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gastos</w:t>
                        </w:r>
                        <w:proofErr w:type="spellEnd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de </w:t>
                        </w:r>
                        <w:proofErr w:type="spellStart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atención</w:t>
                        </w:r>
                        <w:proofErr w:type="spellEnd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médica</w:t>
                        </w:r>
                        <w:proofErr w:type="spellEnd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. </w:t>
                        </w:r>
                        <w:proofErr w:type="spellStart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Proporciona</w:t>
                        </w:r>
                        <w:proofErr w:type="spellEnd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varias</w:t>
                        </w:r>
                        <w:proofErr w:type="spellEnd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características</w:t>
                        </w:r>
                        <w:proofErr w:type="spellEnd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únicas</w:t>
                        </w:r>
                        <w:proofErr w:type="spellEnd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, que </w:t>
                        </w:r>
                        <w:proofErr w:type="spellStart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incluyen</w:t>
                        </w:r>
                        <w:proofErr w:type="spellEnd"/>
                        <w:r w:rsidRPr="002849FD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: </w:t>
                        </w:r>
                        <w:r w:rsidR="002F70D4" w:rsidRPr="009E2EC9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[Add 1-4 bullet points which are unique to the account</w:t>
                        </w:r>
                        <w:r w:rsidR="00A84D54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, examples listed</w:t>
                        </w:r>
                        <w:r w:rsidR="002F70D4" w:rsidRPr="009E2EC9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]</w:t>
                        </w:r>
                      </w:p>
                      <w:p w14:paraId="7177E77E" w14:textId="2504F9C7" w:rsidR="00537AFB" w:rsidRDefault="00537AFB" w:rsidP="00075676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</w:pPr>
                        <w:proofErr w:type="spellStart"/>
                        <w:r w:rsidRPr="00537AF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Fondos</w:t>
                        </w:r>
                        <w:proofErr w:type="spellEnd"/>
                        <w:r w:rsidRPr="00537AF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: </w:t>
                        </w:r>
                        <w: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A</w:t>
                        </w:r>
                        <w:r w:rsidRPr="00537AF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537AF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diferencia</w:t>
                        </w:r>
                        <w:proofErr w:type="spellEnd"/>
                        <w:r w:rsidRPr="00537AF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de una FSA, una HRA lo </w:t>
                        </w:r>
                        <w:proofErr w:type="spellStart"/>
                        <w:r w:rsidRPr="00537AF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fondos</w:t>
                        </w:r>
                        <w:proofErr w:type="spellEnd"/>
                        <w:r w:rsidRPr="00537AF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son </w:t>
                        </w:r>
                        <w:proofErr w:type="spellStart"/>
                        <w:r w:rsidRPr="00537AF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propiedad</w:t>
                        </w:r>
                        <w:proofErr w:type="spellEnd"/>
                        <w:r w:rsidRPr="00537AF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y </w:t>
                        </w:r>
                        <w:proofErr w:type="spellStart"/>
                        <w:r w:rsidRPr="00537AF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financiados</w:t>
                        </w:r>
                        <w:proofErr w:type="spellEnd"/>
                        <w:r w:rsidRPr="00537AF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por </w:t>
                        </w:r>
                        <w:proofErr w:type="spellStart"/>
                        <w:r w:rsidRPr="00537AF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su</w:t>
                        </w:r>
                        <w:proofErr w:type="spellEnd"/>
                        <w:r w:rsidRPr="00537AF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537AF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empleador</w:t>
                        </w:r>
                        <w:proofErr w:type="spellEnd"/>
                        <w:r w:rsidRPr="00537AFB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.</w:t>
                        </w:r>
                      </w:p>
                      <w:p w14:paraId="7DF1A46E" w14:textId="65F6672E" w:rsidR="00075676" w:rsidRPr="00075676" w:rsidRDefault="007D66A8" w:rsidP="00075676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</w:pPr>
                        <w:proofErr w:type="spellStart"/>
                        <w:r w:rsidRPr="007D66A8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Uso</w:t>
                        </w:r>
                        <w:proofErr w:type="spellEnd"/>
                        <w:r w:rsidRPr="007D66A8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de </w:t>
                        </w:r>
                        <w:proofErr w:type="spellStart"/>
                        <w:r w:rsidRPr="007D66A8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fondos</w:t>
                        </w:r>
                        <w:proofErr w:type="spellEnd"/>
                        <w:r w:rsidRPr="007D66A8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: </w:t>
                        </w:r>
                        <w: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L</w:t>
                        </w:r>
                        <w:r w:rsidRPr="007D66A8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os </w:t>
                        </w:r>
                        <w:proofErr w:type="spellStart"/>
                        <w:r w:rsidRPr="007D66A8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fondos</w:t>
                        </w:r>
                        <w:proofErr w:type="spellEnd"/>
                        <w:r w:rsidRPr="007D66A8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7D66A8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están</w:t>
                        </w:r>
                        <w:proofErr w:type="spellEnd"/>
                        <w:r w:rsidRPr="007D66A8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7D66A8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disponibles</w:t>
                        </w:r>
                        <w:proofErr w:type="spellEnd"/>
                        <w: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r w:rsidR="00842964" w:rsidRPr="00BB0A61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[add in when</w:t>
                        </w:r>
                        <w:r w:rsidR="007E4530" w:rsidRPr="00BB0A61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 xml:space="preserve"> – first day of plan year, as a cash balance and allocated to employees throughout the year, etc.</w:t>
                        </w:r>
                        <w:r w:rsidR="00842964" w:rsidRPr="00BB0A61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]</w:t>
                        </w:r>
                        <w:r w:rsidR="00075676" w:rsidRPr="00075676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. </w:t>
                        </w:r>
                      </w:p>
                      <w:p w14:paraId="7D503332" w14:textId="4A006E61" w:rsidR="00752E25" w:rsidRDefault="008A2285" w:rsidP="005C4045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</w:pPr>
                        <w:proofErr w:type="spellStart"/>
                        <w:r w:rsidRPr="008A2285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Feche</w:t>
                        </w:r>
                        <w:proofErr w:type="spellEnd"/>
                        <w:r w:rsidRPr="008A2285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final del plan</w:t>
                        </w:r>
                        <w:r w:rsidR="005C4045" w:rsidRPr="005C4045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: </w:t>
                        </w:r>
                        <w:r w:rsidR="002140CB" w:rsidRPr="00926813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 xml:space="preserve">[Add in details about </w:t>
                        </w:r>
                        <w:r w:rsidR="00B65419" w:rsidRPr="00926813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when claims must be submitted, how long contributed funds will remain available]</w:t>
                        </w:r>
                      </w:p>
                      <w:p w14:paraId="068F2DD5" w14:textId="05827744" w:rsidR="00752E25" w:rsidRDefault="00D024C5" w:rsidP="005C4045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</w:pPr>
                        <w:proofErr w:type="spellStart"/>
                        <w:r w:rsidRPr="00D024C5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Reinversión</w:t>
                        </w:r>
                        <w:proofErr w:type="spellEnd"/>
                        <w:r w:rsidR="00752E25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</w:t>
                        </w:r>
                        <w:r w:rsidR="00752E25" w:rsidRPr="00752E25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[if applicable</w:t>
                        </w:r>
                        <w:r w:rsidR="00B0216E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, otherwise remove</w:t>
                        </w:r>
                        <w:r w:rsidR="00752E25" w:rsidRPr="00752E25">
                          <w:rPr>
                            <w:rFonts w:ascii="Verdana" w:hAnsi="Verdana" w:cs="Arial"/>
                            <w:color w:val="FF0000"/>
                            <w:sz w:val="16"/>
                            <w:szCs w:val="12"/>
                          </w:rPr>
                          <w:t>]</w:t>
                        </w:r>
                        <w:r w:rsidR="00752E25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: </w:t>
                        </w:r>
                        <w:r w:rsidR="00591E74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L</w:t>
                        </w:r>
                        <w:r w:rsidR="00591E74" w:rsidRPr="00591E74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os </w:t>
                        </w:r>
                        <w:proofErr w:type="spellStart"/>
                        <w:r w:rsidR="00591E74" w:rsidRPr="00591E74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fondos</w:t>
                        </w:r>
                        <w:proofErr w:type="spellEnd"/>
                        <w:r w:rsidR="00591E74" w:rsidRPr="00591E74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se </w:t>
                        </w:r>
                        <w:proofErr w:type="spellStart"/>
                        <w:r w:rsidR="00591E74" w:rsidRPr="00591E74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transfieren</w:t>
                        </w:r>
                        <w:proofErr w:type="spellEnd"/>
                        <w:r w:rsidR="00591E74" w:rsidRPr="00591E74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de un </w:t>
                        </w:r>
                        <w:proofErr w:type="spellStart"/>
                        <w:r w:rsidR="00591E74" w:rsidRPr="00591E74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año</w:t>
                        </w:r>
                        <w:proofErr w:type="spellEnd"/>
                        <w:r w:rsidR="00591E74" w:rsidRPr="00591E74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 xml:space="preserve"> del plan al </w:t>
                        </w:r>
                        <w:proofErr w:type="spellStart"/>
                        <w:r w:rsidR="00591E74" w:rsidRPr="00591E74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siguiente</w:t>
                        </w:r>
                        <w:proofErr w:type="spellEnd"/>
                        <w:r w:rsidR="00591E74" w:rsidRPr="00591E74"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  <w:t>.</w:t>
                        </w:r>
                      </w:p>
                      <w:p w14:paraId="2004E2F3" w14:textId="77777777" w:rsidR="0090707B" w:rsidRPr="00B65419" w:rsidRDefault="0090707B" w:rsidP="00B65419">
                        <w:pPr>
                          <w:rPr>
                            <w:rFonts w:ascii="Verdana" w:hAnsi="Verdana" w:cs="Arial"/>
                            <w:sz w:val="16"/>
                            <w:szCs w:val="12"/>
                          </w:rPr>
                        </w:pPr>
                      </w:p>
                    </w:txbxContent>
                  </v:textbox>
                </v:shape>
                <v:shape id="Text Box 87" o:spid="_x0000_s1047" style="position:absolute;left:35172;top:25847;width:39058;height:3018;visibility:visible;mso-wrap-style:square;v-text-anchor:middle" coordsize="2955925,5340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" adj="-11796480,,5400" path="m54320,l2955925,r,534035l,534035,54320,xe" fillcolor="#1b365d [3215]" stroked="f" strokeweight=".5pt">
                  <v:stroke joinstyle="miter"/>
                  <v:formulas/>
                  <v:path arrowok="t" o:connecttype="custom" o:connectlocs="71775,0;3905791,0;3905791,301752;0,301752;71775,0" o:connectangles="0,0,0,0,0" textboxrect="0,0,2955925,534035"/>
                  <v:textbox>
                    <w:txbxContent>
                      <w:p w14:paraId="162053AB" w14:textId="76A5E140" w:rsidR="00850EE1" w:rsidRPr="000C4DD1" w:rsidRDefault="006F5884" w:rsidP="000C4DD1">
                        <w:pPr>
                          <w:spacing w:line="240" w:lineRule="auto"/>
                          <w:ind w:left="432"/>
                          <w:rPr>
                            <w:rFonts w:ascii="Verdana" w:hAnsi="Verdana" w:cs="Arial"/>
                            <w:color w:val="FFFFFF" w:themeColor="background1"/>
                            <w:sz w:val="16"/>
                            <w:szCs w:val="12"/>
                          </w:rPr>
                        </w:pPr>
                        <w:r w:rsidRPr="006F5884">
                          <w:rPr>
                            <w:rFonts w:ascii="Verdana" w:hAnsi="Verdana" w:cs="Arial"/>
                            <w:color w:val="FFFFFF" w:themeColor="background1"/>
                            <w:sz w:val="16"/>
                            <w:szCs w:val="12"/>
                          </w:rPr>
                          <w:t xml:space="preserve">Para </w:t>
                        </w:r>
                        <w:proofErr w:type="spellStart"/>
                        <w:r w:rsidRPr="006F5884">
                          <w:rPr>
                            <w:rFonts w:ascii="Verdana" w:hAnsi="Verdana" w:cs="Arial"/>
                            <w:color w:val="FFFFFF" w:themeColor="background1"/>
                            <w:sz w:val="16"/>
                            <w:szCs w:val="12"/>
                          </w:rPr>
                          <w:t>más</w:t>
                        </w:r>
                        <w:proofErr w:type="spellEnd"/>
                        <w:r w:rsidRPr="006F5884">
                          <w:rPr>
                            <w:rFonts w:ascii="Verdana" w:hAnsi="Verdana" w:cs="Arial"/>
                            <w:color w:val="FFFFFF" w:themeColor="background1"/>
                            <w:sz w:val="16"/>
                            <w:szCs w:val="12"/>
                          </w:rPr>
                          <w:t xml:space="preserve"> </w:t>
                        </w:r>
                        <w:proofErr w:type="spellStart"/>
                        <w:r w:rsidRPr="006F5884">
                          <w:rPr>
                            <w:rFonts w:ascii="Verdana" w:hAnsi="Verdana" w:cs="Arial"/>
                            <w:color w:val="FFFFFF" w:themeColor="background1"/>
                            <w:sz w:val="16"/>
                            <w:szCs w:val="12"/>
                          </w:rPr>
                          <w:t>información</w:t>
                        </w:r>
                        <w:proofErr w:type="spellEnd"/>
                        <w:r w:rsidRPr="006F5884">
                          <w:rPr>
                            <w:rFonts w:ascii="Verdana" w:hAnsi="Verdana" w:cs="Arial"/>
                            <w:color w:val="FFFFFF" w:themeColor="background1"/>
                            <w:sz w:val="16"/>
                            <w:szCs w:val="12"/>
                          </w:rPr>
                          <w:t xml:space="preserve">, </w:t>
                        </w:r>
                        <w:proofErr w:type="spellStart"/>
                        <w:r w:rsidRPr="006F5884">
                          <w:rPr>
                            <w:rFonts w:ascii="Verdana" w:hAnsi="Verdana" w:cs="Arial"/>
                            <w:color w:val="FFFFFF" w:themeColor="background1"/>
                            <w:sz w:val="16"/>
                            <w:szCs w:val="12"/>
                          </w:rPr>
                          <w:t>visite</w:t>
                        </w:r>
                        <w:proofErr w:type="spellEnd"/>
                        <w:r>
                          <w:rPr>
                            <w:rFonts w:ascii="Verdana" w:hAnsi="Verdana" w:cs="Arial"/>
                            <w:color w:val="FFFFFF" w:themeColor="background1"/>
                            <w:sz w:val="16"/>
                            <w:szCs w:val="12"/>
                          </w:rPr>
                          <w:t xml:space="preserve"> </w:t>
                        </w:r>
                        <w:r w:rsidR="000C4DD1" w:rsidRPr="006A093B">
                          <w:rPr>
                            <w:rFonts w:ascii="Verdana" w:hAnsi="Verdana" w:cs="Arial"/>
                            <w:color w:val="538AB4" w:themeColor="accent2"/>
                            <w:sz w:val="16"/>
                            <w:szCs w:val="12"/>
                            <w:u w:val="single"/>
                          </w:rPr>
                          <w:t>BenefitResource.com</w:t>
                        </w:r>
                      </w:p>
                    </w:txbxContent>
                  </v:textbox>
                </v:shape>
                <v:group id="Group 106" o:spid="_x0000_s1048" style="position:absolute;top:11724;width:4114;height:4115" coordsize="411480,411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">
                  <v:oval id="Oval 89" o:spid="_x0000_s1049" style="position:absolute;width:411480;height:411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" fillcolor="#1b365d [3215]" stroked="f" strokeweight="1pt">
                    <v:stroke joinstyle="miter"/>
                  </v:oval>
                  <v:shape id="Picture 104" o:spid="_x0000_s1050" type="#_x0000_t75" style="position:absolute;left:117695;top:76955;width:172720;height:25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">
                    <v:imagedata r:id="rId20" o:title=""/>
                  </v:shape>
                </v:group>
              </v:group>
            </w:pict>
          </mc:Fallback>
        </mc:AlternateContent>
      </w:r>
    </w:p>
    <w:sectPr w:rsidR="00236749" w:rsidRPr="00BE4877" w:rsidSect="00142A66"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2240" w:h="15840"/>
      <w:pgMar w:top="2790" w:right="1080" w:bottom="1350" w:left="108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C4A32" w14:textId="77777777" w:rsidR="00F60D6E" w:rsidRDefault="00F60D6E" w:rsidP="00787B62">
      <w:r>
        <w:separator/>
      </w:r>
    </w:p>
  </w:endnote>
  <w:endnote w:type="continuationSeparator" w:id="0">
    <w:p w14:paraId="1E10FB9C" w14:textId="77777777" w:rsidR="00F60D6E" w:rsidRDefault="00F60D6E" w:rsidP="00787B62">
      <w:r>
        <w:continuationSeparator/>
      </w:r>
    </w:p>
  </w:endnote>
  <w:endnote w:type="continuationNotice" w:id="1">
    <w:p w14:paraId="3E3C7E49" w14:textId="77777777" w:rsidR="00F60D6E" w:rsidRDefault="00F60D6E" w:rsidP="00787B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 Light">
    <w:panose1 w:val="020F0302020204030203"/>
    <w:charset w:val="00"/>
    <w:family w:val="swiss"/>
    <w:pitch w:val="variable"/>
    <w:sig w:usb0="A00002AF" w:usb1="4000604A" w:usb2="00000000" w:usb3="00000000" w:csb0="0000019F" w:csb1="00000000"/>
  </w:font>
  <w:font w:name="Lato Medium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ibre Baskerville">
    <w:panose1 w:val="02000000000000000000"/>
    <w:charset w:val="00"/>
    <w:family w:val="auto"/>
    <w:pitch w:val="variable"/>
    <w:sig w:usb0="A00000BF" w:usb1="5000005B" w:usb2="00000000" w:usb3="00000000" w:csb0="00000093" w:csb1="00000000"/>
  </w:font>
  <w:font w:name="Metropolis Light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E5CB" w14:textId="161B92F9" w:rsidR="00F23421" w:rsidRPr="00AF085D" w:rsidRDefault="00F23421" w:rsidP="00F23421">
    <w:pPr>
      <w:pStyle w:val="Footer"/>
      <w:ind w:left="-180" w:firstLine="180"/>
      <w:jc w:val="right"/>
      <w:rPr>
        <w:rStyle w:val="SubtleEmphasis"/>
        <w:rFonts w:ascii="Verdana" w:hAnsi="Verdana"/>
        <w:i w:val="0"/>
        <w:iCs w:val="0"/>
        <w:color w:val="1B365D" w:themeColor="text2"/>
        <w:sz w:val="13"/>
        <w:szCs w:val="13"/>
      </w:rPr>
    </w:pPr>
    <w:r w:rsidRPr="00AF085D">
      <w:rPr>
        <w:rFonts w:ascii="Verdana" w:hAnsi="Verdana"/>
        <w:noProof/>
        <w:color w:val="1B365D" w:themeColor="text2"/>
        <w:sz w:val="13"/>
        <w:szCs w:val="13"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03A66101" wp14:editId="20E40503">
              <wp:simplePos x="0" y="0"/>
              <wp:positionH relativeFrom="margin">
                <wp:align>center</wp:align>
              </wp:positionH>
              <wp:positionV relativeFrom="page">
                <wp:posOffset>9353550</wp:posOffset>
              </wp:positionV>
              <wp:extent cx="685800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accent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 xmlns:arto="http://schemas.microsoft.com/office/word/2006/arto">
          <w:pict>
            <v:line id="Straight Connector 7" style="position:absolute;z-index:25166029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page;mso-width-percent:0;mso-width-relative:margin" o:spid="_x0000_s1026" strokecolor="#d9d9d6 [3206]" from="0,736.5pt" to="540pt,736.5pt" w14:anchorId="04B9FB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">
              <v:stroke joinstyle="miter"/>
              <w10:wrap anchorx="margin" anchory="page"/>
              <w10:anchorlock/>
            </v:line>
          </w:pict>
        </mc:Fallback>
      </mc:AlternateContent>
    </w:r>
    <w:r w:rsidRPr="00AF085D">
      <w:rPr>
        <w:rStyle w:val="SubtleEmphasis"/>
        <w:rFonts w:ascii="Verdana" w:hAnsi="Verdana"/>
        <w:i w:val="0"/>
        <w:iCs w:val="0"/>
        <w:color w:val="1B365D" w:themeColor="text2"/>
        <w:sz w:val="13"/>
        <w:szCs w:val="13"/>
      </w:rPr>
      <w:t xml:space="preserve">245 Kenneth Drive | Rochester, NY 14623-4277 | (800) </w:t>
    </w:r>
    <w:r w:rsidR="00C11E03" w:rsidRPr="00AF085D">
      <w:rPr>
        <w:rStyle w:val="SubtleEmphasis"/>
        <w:rFonts w:ascii="Verdana" w:hAnsi="Verdana"/>
        <w:i w:val="0"/>
        <w:iCs w:val="0"/>
        <w:color w:val="1B365D" w:themeColor="text2"/>
        <w:sz w:val="13"/>
        <w:szCs w:val="13"/>
      </w:rPr>
      <w:t>473</w:t>
    </w:r>
    <w:r w:rsidRPr="00AF085D">
      <w:rPr>
        <w:rStyle w:val="SubtleEmphasis"/>
        <w:rFonts w:ascii="Verdana" w:hAnsi="Verdana"/>
        <w:i w:val="0"/>
        <w:iCs w:val="0"/>
        <w:color w:val="1B365D" w:themeColor="text2"/>
        <w:sz w:val="13"/>
        <w:szCs w:val="13"/>
      </w:rPr>
      <w:t xml:space="preserve"> - </w:t>
    </w:r>
    <w:r w:rsidR="00C11E03" w:rsidRPr="00AF085D">
      <w:rPr>
        <w:rStyle w:val="SubtleEmphasis"/>
        <w:rFonts w:ascii="Verdana" w:hAnsi="Verdana"/>
        <w:i w:val="0"/>
        <w:iCs w:val="0"/>
        <w:color w:val="1B365D" w:themeColor="text2"/>
        <w:sz w:val="13"/>
        <w:szCs w:val="13"/>
      </w:rPr>
      <w:t>9595</w:t>
    </w:r>
    <w:r w:rsidRPr="00AF085D">
      <w:rPr>
        <w:rStyle w:val="SubtleEmphasis"/>
        <w:rFonts w:ascii="Verdana" w:hAnsi="Verdana"/>
        <w:i w:val="0"/>
        <w:iCs w:val="0"/>
        <w:color w:val="1B365D" w:themeColor="text2"/>
        <w:sz w:val="13"/>
        <w:szCs w:val="13"/>
      </w:rPr>
      <w:t xml:space="preserve"> | ParticipantServices@BenefitResource.com | </w:t>
    </w:r>
    <w:hyperlink r:id="rId1" w:history="1">
      <w:r w:rsidRPr="00AF085D">
        <w:rPr>
          <w:rStyle w:val="SubtleEmphasis"/>
          <w:rFonts w:ascii="Verdana" w:hAnsi="Verdana"/>
          <w:i w:val="0"/>
          <w:iCs w:val="0"/>
          <w:color w:val="1B365D" w:themeColor="text2"/>
          <w:sz w:val="13"/>
          <w:szCs w:val="13"/>
        </w:rPr>
        <w:t>BenefitResource.com</w:t>
      </w:r>
    </w:hyperlink>
  </w:p>
  <w:p w14:paraId="29A32B72" w14:textId="46914D83" w:rsidR="00155DF0" w:rsidRPr="00464E2C" w:rsidRDefault="005D2BFC" w:rsidP="00155DF0">
    <w:pPr>
      <w:pStyle w:val="Footer"/>
      <w:ind w:left="-180" w:firstLine="180"/>
      <w:jc w:val="right"/>
      <w:rPr>
        <w:rStyle w:val="SubtleEmphasis"/>
        <w:rFonts w:ascii="Verdana" w:hAnsi="Verdana"/>
        <w:i w:val="0"/>
        <w:iCs w:val="0"/>
        <w:color w:val="707068" w:themeColor="accent3" w:themeShade="80"/>
        <w:sz w:val="10"/>
        <w:szCs w:val="10"/>
      </w:rPr>
    </w:pPr>
    <w:r w:rsidRPr="005D2BFC">
      <w:rPr>
        <w:rStyle w:val="SubtleEmphasis"/>
        <w:rFonts w:ascii="Verdana" w:hAnsi="Verdana"/>
        <w:i w:val="0"/>
        <w:iCs w:val="0"/>
        <w:color w:val="707068" w:themeColor="accent3" w:themeShade="80"/>
        <w:sz w:val="10"/>
        <w:szCs w:val="10"/>
      </w:rPr>
      <w:t xml:space="preserve">© 2021 Benefit Resource, LLC. | Derechos </w:t>
    </w:r>
    <w:proofErr w:type="spellStart"/>
    <w:r w:rsidRPr="005D2BFC">
      <w:rPr>
        <w:rStyle w:val="SubtleEmphasis"/>
        <w:rFonts w:ascii="Verdana" w:hAnsi="Verdana"/>
        <w:i w:val="0"/>
        <w:iCs w:val="0"/>
        <w:color w:val="707068" w:themeColor="accent3" w:themeShade="80"/>
        <w:sz w:val="10"/>
        <w:szCs w:val="10"/>
      </w:rPr>
      <w:t>Reservados</w:t>
    </w:r>
    <w:proofErr w:type="spellEnd"/>
    <w:r w:rsidRPr="005D2BFC">
      <w:rPr>
        <w:rStyle w:val="SubtleEmphasis"/>
        <w:rFonts w:ascii="Verdana" w:hAnsi="Verdana"/>
        <w:i w:val="0"/>
        <w:iCs w:val="0"/>
        <w:color w:val="707068" w:themeColor="accent3" w:themeShade="80"/>
        <w:sz w:val="10"/>
        <w:szCs w:val="10"/>
      </w:rPr>
      <w:t xml:space="preserve"> | </w:t>
    </w:r>
    <w:proofErr w:type="spellStart"/>
    <w:r w:rsidRPr="005D2BFC">
      <w:rPr>
        <w:rStyle w:val="SubtleEmphasis"/>
        <w:rFonts w:ascii="Verdana" w:hAnsi="Verdana"/>
        <w:i w:val="0"/>
        <w:iCs w:val="0"/>
        <w:color w:val="707068" w:themeColor="accent3" w:themeShade="80"/>
        <w:sz w:val="10"/>
        <w:szCs w:val="10"/>
      </w:rPr>
      <w:t>Actualizado</w:t>
    </w:r>
    <w:proofErr w:type="spellEnd"/>
    <w:r w:rsidRPr="005D2BFC">
      <w:rPr>
        <w:rStyle w:val="SubtleEmphasis"/>
        <w:rFonts w:ascii="Verdana" w:hAnsi="Verdana"/>
        <w:i w:val="0"/>
        <w:iCs w:val="0"/>
        <w:color w:val="707068" w:themeColor="accent3" w:themeShade="80"/>
        <w:sz w:val="10"/>
        <w:szCs w:val="10"/>
      </w:rPr>
      <w:t xml:space="preserve"> </w:t>
    </w:r>
    <w:r w:rsidR="00C74B68">
      <w:rPr>
        <w:rStyle w:val="SubtleEmphasis"/>
        <w:rFonts w:ascii="Verdana" w:hAnsi="Verdana"/>
        <w:i w:val="0"/>
        <w:iCs w:val="0"/>
        <w:color w:val="707068" w:themeColor="accent3" w:themeShade="80"/>
        <w:sz w:val="10"/>
        <w:szCs w:val="10"/>
      </w:rPr>
      <w:t>11</w:t>
    </w:r>
    <w:r w:rsidRPr="005D2BFC">
      <w:rPr>
        <w:rStyle w:val="SubtleEmphasis"/>
        <w:rFonts w:ascii="Verdana" w:hAnsi="Verdana"/>
        <w:i w:val="0"/>
        <w:iCs w:val="0"/>
        <w:color w:val="707068" w:themeColor="accent3" w:themeShade="80"/>
        <w:sz w:val="10"/>
        <w:szCs w:val="10"/>
      </w:rPr>
      <w:t>/</w:t>
    </w:r>
    <w:r w:rsidR="00C74B68">
      <w:rPr>
        <w:rStyle w:val="SubtleEmphasis"/>
        <w:rFonts w:ascii="Verdana" w:hAnsi="Verdana"/>
        <w:i w:val="0"/>
        <w:iCs w:val="0"/>
        <w:color w:val="707068" w:themeColor="accent3" w:themeShade="80"/>
        <w:sz w:val="10"/>
        <w:szCs w:val="10"/>
      </w:rPr>
      <w:t>0</w:t>
    </w:r>
    <w:r w:rsidRPr="005D2BFC">
      <w:rPr>
        <w:rStyle w:val="SubtleEmphasis"/>
        <w:rFonts w:ascii="Verdana" w:hAnsi="Verdana"/>
        <w:i w:val="0"/>
        <w:iCs w:val="0"/>
        <w:color w:val="707068" w:themeColor="accent3" w:themeShade="80"/>
        <w:sz w:val="10"/>
        <w:szCs w:val="10"/>
      </w:rPr>
      <w:t xml:space="preserve">8/2021 | Benefit Resource y BRI son </w:t>
    </w:r>
    <w:proofErr w:type="spellStart"/>
    <w:r w:rsidRPr="005D2BFC">
      <w:rPr>
        <w:rStyle w:val="SubtleEmphasis"/>
        <w:rFonts w:ascii="Verdana" w:hAnsi="Verdana"/>
        <w:i w:val="0"/>
        <w:iCs w:val="0"/>
        <w:color w:val="707068" w:themeColor="accent3" w:themeShade="80"/>
        <w:sz w:val="10"/>
        <w:szCs w:val="10"/>
      </w:rPr>
      <w:t>nombres</w:t>
    </w:r>
    <w:proofErr w:type="spellEnd"/>
    <w:r w:rsidRPr="005D2BFC">
      <w:rPr>
        <w:rStyle w:val="SubtleEmphasis"/>
        <w:rFonts w:ascii="Verdana" w:hAnsi="Verdana"/>
        <w:i w:val="0"/>
        <w:iCs w:val="0"/>
        <w:color w:val="707068" w:themeColor="accent3" w:themeShade="80"/>
        <w:sz w:val="10"/>
        <w:szCs w:val="10"/>
      </w:rPr>
      <w:t xml:space="preserve"> </w:t>
    </w:r>
    <w:proofErr w:type="spellStart"/>
    <w:r w:rsidRPr="005D2BFC">
      <w:rPr>
        <w:rStyle w:val="SubtleEmphasis"/>
        <w:rFonts w:ascii="Verdana" w:hAnsi="Verdana"/>
        <w:i w:val="0"/>
        <w:iCs w:val="0"/>
        <w:color w:val="707068" w:themeColor="accent3" w:themeShade="80"/>
        <w:sz w:val="10"/>
        <w:szCs w:val="10"/>
      </w:rPr>
      <w:t>comerciales</w:t>
    </w:r>
    <w:proofErr w:type="spellEnd"/>
    <w:r w:rsidRPr="005D2BFC">
      <w:rPr>
        <w:rStyle w:val="SubtleEmphasis"/>
        <w:rFonts w:ascii="Verdana" w:hAnsi="Verdana"/>
        <w:i w:val="0"/>
        <w:iCs w:val="0"/>
        <w:color w:val="707068" w:themeColor="accent3" w:themeShade="80"/>
        <w:sz w:val="10"/>
        <w:szCs w:val="10"/>
      </w:rPr>
      <w:t xml:space="preserve"> de Benefit Resource, LLC</w:t>
    </w:r>
    <w:r w:rsidR="006F6D0C">
      <w:rPr>
        <w:rStyle w:val="SubtleEmphasis"/>
        <w:rFonts w:ascii="Verdana" w:hAnsi="Verdana"/>
        <w:i w:val="0"/>
        <w:iCs w:val="0"/>
        <w:color w:val="707068" w:themeColor="accent3" w:themeShade="80"/>
        <w:sz w:val="10"/>
        <w:szCs w:val="10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802BD" w14:textId="533E3FC0" w:rsidR="009C4D81" w:rsidRDefault="009C4D81" w:rsidP="009C4D81">
    <w:pPr>
      <w:pStyle w:val="Footer"/>
      <w:jc w:val="center"/>
      <w:rPr>
        <w:color w:val="808080" w:themeColor="background1" w:themeShade="80"/>
        <w:sz w:val="19"/>
        <w:szCs w:val="19"/>
      </w:rPr>
    </w:pPr>
    <w:r>
      <w:rPr>
        <w:color w:val="808080" w:themeColor="background1" w:themeShade="80"/>
      </w:rPr>
      <w:t>_________________________________________________________________________________</w:t>
    </w:r>
  </w:p>
  <w:p w14:paraId="07FDE0CF" w14:textId="77777777" w:rsidR="009C4D81" w:rsidRDefault="009C4D81" w:rsidP="009C4D81">
    <w:pPr>
      <w:pStyle w:val="Footer"/>
      <w:ind w:left="-180" w:firstLine="180"/>
      <w:jc w:val="center"/>
      <w:rPr>
        <w:color w:val="808080" w:themeColor="background1" w:themeShade="80"/>
        <w:spacing w:val="20"/>
        <w:sz w:val="10"/>
        <w:szCs w:val="10"/>
      </w:rPr>
    </w:pPr>
  </w:p>
  <w:p w14:paraId="0BF7C602" w14:textId="753D7F01" w:rsidR="006C5007" w:rsidRPr="009C4D81" w:rsidRDefault="009C4D81" w:rsidP="009C4D81">
    <w:pPr>
      <w:pStyle w:val="Footer"/>
      <w:ind w:left="-180" w:firstLine="180"/>
      <w:jc w:val="center"/>
      <w:rPr>
        <w:color w:val="808080" w:themeColor="background1" w:themeShade="80"/>
        <w:spacing w:val="20"/>
        <w:sz w:val="11"/>
        <w:szCs w:val="11"/>
      </w:rPr>
    </w:pPr>
    <w:r>
      <w:rPr>
        <w:color w:val="808080" w:themeColor="background1" w:themeShade="80"/>
        <w:spacing w:val="20"/>
        <w:sz w:val="11"/>
        <w:szCs w:val="11"/>
      </w:rPr>
      <w:t xml:space="preserve">245 Kenneth Drive, Rochester, NY 14623-4277 | (800) 473-9595 | ParticipantServices@BenefitResource.com | </w:t>
    </w:r>
    <w:hyperlink r:id="rId1" w:history="1">
      <w:r>
        <w:rPr>
          <w:rStyle w:val="Hyperlink"/>
          <w:spacing w:val="20"/>
          <w:sz w:val="11"/>
          <w:szCs w:val="11"/>
        </w:rPr>
        <w:t>BenefitResource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5E5A1" w14:textId="77777777" w:rsidR="00F60D6E" w:rsidRDefault="00F60D6E" w:rsidP="00787B62">
      <w:r>
        <w:separator/>
      </w:r>
    </w:p>
  </w:footnote>
  <w:footnote w:type="continuationSeparator" w:id="0">
    <w:p w14:paraId="0E9AD894" w14:textId="77777777" w:rsidR="00F60D6E" w:rsidRDefault="00F60D6E" w:rsidP="00787B62">
      <w:r>
        <w:continuationSeparator/>
      </w:r>
    </w:p>
  </w:footnote>
  <w:footnote w:type="continuationNotice" w:id="1">
    <w:p w14:paraId="14561B28" w14:textId="77777777" w:rsidR="00F60D6E" w:rsidRDefault="00F60D6E" w:rsidP="00787B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925C5" w14:textId="10341E04" w:rsidR="00896022" w:rsidRDefault="001432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1" layoutInCell="1" allowOverlap="1" wp14:anchorId="05D5B293" wp14:editId="59B5137C">
              <wp:simplePos x="0" y="0"/>
              <wp:positionH relativeFrom="column">
                <wp:posOffset>1087120</wp:posOffset>
              </wp:positionH>
              <wp:positionV relativeFrom="topMargin">
                <wp:align>bottom</wp:align>
              </wp:positionV>
              <wp:extent cx="5513705" cy="1391285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3705" cy="139128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DBEA9B5" w14:textId="4B14C8DA" w:rsidR="00F564A4" w:rsidRPr="002A7C5A" w:rsidRDefault="009F09EB" w:rsidP="002A7C5A">
                          <w:pPr>
                            <w:pStyle w:val="Subtitle"/>
                            <w:rPr>
                              <w:i/>
                            </w:rPr>
                          </w:pPr>
                          <w:r w:rsidRPr="009F09EB">
                            <w:t>¿Por qué necesito</w:t>
                          </w:r>
                          <w:r w:rsidR="00F564A4" w:rsidRPr="002A7C5A">
                            <w:t>…</w:t>
                          </w:r>
                        </w:p>
                        <w:p w14:paraId="668143FE" w14:textId="15C5C73D" w:rsidR="00F564A4" w:rsidRPr="002A7C5A" w:rsidRDefault="009F09EB" w:rsidP="000C5A72">
                          <w:pPr>
                            <w:pStyle w:val="Title"/>
                          </w:pPr>
                          <w:r>
                            <w:t>Una</w:t>
                          </w:r>
                          <w:r w:rsidR="00F564A4" w:rsidRPr="002A7C5A">
                            <w:t xml:space="preserve"> </w:t>
                          </w:r>
                          <w:proofErr w:type="spellStart"/>
                          <w:r w:rsidR="00377533" w:rsidRPr="00377533">
                            <w:t>Cuenta</w:t>
                          </w:r>
                          <w:proofErr w:type="spellEnd"/>
                          <w:r w:rsidR="00377533" w:rsidRPr="00377533">
                            <w:t xml:space="preserve"> de </w:t>
                          </w:r>
                          <w:proofErr w:type="spellStart"/>
                          <w:r w:rsidR="00377533" w:rsidRPr="00377533">
                            <w:t>Reembolso</w:t>
                          </w:r>
                          <w:proofErr w:type="spellEnd"/>
                          <w:r w:rsidR="00377533" w:rsidRPr="00377533">
                            <w:t xml:space="preserve"> de </w:t>
                          </w:r>
                          <w:proofErr w:type="spellStart"/>
                          <w:r w:rsidR="00377533" w:rsidRPr="00377533">
                            <w:t>Salud</w:t>
                          </w:r>
                          <w:proofErr w:type="spellEnd"/>
                          <w:r w:rsidR="00377533" w:rsidRPr="00377533">
                            <w:t xml:space="preserve"> (HRA</w:t>
                          </w:r>
                          <w:r w:rsidR="00377533">
                            <w:t>)?</w:t>
                          </w:r>
                        </w:p>
                        <w:p w14:paraId="220DA58B" w14:textId="266F0FD2" w:rsidR="00896022" w:rsidRPr="0014326C" w:rsidRDefault="00896022" w:rsidP="00E947C8">
                          <w:pPr>
                            <w:jc w:val="right"/>
                            <w:rPr>
                              <w:color w:val="538AB4" w:themeColor="accent2"/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>
            <v:shapetype id="_x0000_t202" coordsize="21600,21600" o:spt="202" path="m,l,21600r21600,l21600,xe" w14:anchorId="05D5B293">
              <v:stroke joinstyle="miter"/>
              <v:path gradientshapeok="t" o:connecttype="rect"/>
            </v:shapetype>
            <v:shape id="Text Box 4" style="position:absolute;margin-left:85.6pt;margin-top:0;width:434.15pt;height:109.5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bottom;mso-position-vertical-relative:top-margin-area;mso-width-percent:0;mso-height-percent:0;mso-width-relative:margin;mso-height-relative:margin;v-text-anchor:top" o:spid="_x0000_s1051" fillcolor="white [3201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">
              <v:textbox>
                <w:txbxContent>
                  <w:p w:rsidRPr="002A7C5A" w:rsidR="00F564A4" w:rsidP="002A7C5A" w:rsidRDefault="009F09EB" w14:paraId="0DBEA9B5" w14:textId="4B14C8DA">
                    <w:pPr>
                      <w:pStyle w:val="Subtitle"/>
                      <w:rPr>
                        <w:i/>
                      </w:rPr>
                    </w:pPr>
                    <w:r w:rsidRPr="009F09EB">
                      <w:t>¿Por qué necesito</w:t>
                    </w:r>
                    <w:r w:rsidRPr="002A7C5A" w:rsidR="00F564A4">
                      <w:t>…</w:t>
                    </w:r>
                  </w:p>
                  <w:p w:rsidRPr="002A7C5A" w:rsidR="00F564A4" w:rsidP="000C5A72" w:rsidRDefault="009F09EB" w14:paraId="668143FE" w14:textId="15C5C73D">
                    <w:pPr>
                      <w:pStyle w:val="Title"/>
                    </w:pPr>
                    <w:r>
                      <w:t>Una</w:t>
                    </w:r>
                    <w:r w:rsidRPr="002A7C5A" w:rsidR="00F564A4">
                      <w:t xml:space="preserve"> </w:t>
                    </w:r>
                    <w:r w:rsidRPr="00377533" w:rsidR="00377533">
                      <w:t>Cuenta de Reembolso de Salud (HRA</w:t>
                    </w:r>
                    <w:r w:rsidR="00377533">
                      <w:t>)?</w:t>
                    </w:r>
                  </w:p>
                  <w:p w:rsidRPr="0014326C" w:rsidR="00896022" w:rsidP="00E947C8" w:rsidRDefault="00896022" w14:paraId="220DA58B" w14:textId="266F0FD2">
                    <w:pPr>
                      <w:jc w:val="right"/>
                      <w:rPr>
                        <w:color w:val="538AB4" w:themeColor="accent2"/>
                        <w:sz w:val="14"/>
                        <w:szCs w:val="14"/>
                      </w:rPr>
                    </w:pPr>
                  </w:p>
                </w:txbxContent>
              </v:textbox>
              <w10:wrap anchory="margin"/>
              <w10:anchorlock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1" behindDoc="1" locked="1" layoutInCell="1" allowOverlap="1" wp14:anchorId="445C212F" wp14:editId="733F396E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60082" cy="1600200"/>
          <wp:effectExtent l="0" t="0" r="0" b="0"/>
          <wp:wrapNone/>
          <wp:docPr id="117" name="Picture 117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Background patter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0082" cy="1600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D9B86" w14:textId="6997AFD9" w:rsidR="000B02B0" w:rsidRDefault="000B02B0" w:rsidP="00787B6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B4200A7" wp14:editId="19CD1DC6">
          <wp:simplePos x="0" y="0"/>
          <wp:positionH relativeFrom="page">
            <wp:posOffset>9525</wp:posOffset>
          </wp:positionH>
          <wp:positionV relativeFrom="paragraph">
            <wp:posOffset>-524510</wp:posOffset>
          </wp:positionV>
          <wp:extent cx="7771765" cy="8905875"/>
          <wp:effectExtent l="0" t="0" r="635" b="0"/>
          <wp:wrapNone/>
          <wp:docPr id="118" name="Picture 1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RI_LetterheadDesign_MR1_BKGD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1451"/>
                  <a:stretch/>
                </pic:blipFill>
                <pic:spPr bwMode="auto">
                  <a:xfrm>
                    <a:off x="0" y="0"/>
                    <a:ext cx="7771765" cy="8905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13EF9"/>
    <w:multiLevelType w:val="hybridMultilevel"/>
    <w:tmpl w:val="2C623B68"/>
    <w:lvl w:ilvl="0" w:tplc="628625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3609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95898"/>
    <w:multiLevelType w:val="hybridMultilevel"/>
    <w:tmpl w:val="1ED072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C549BC"/>
    <w:multiLevelType w:val="hybridMultilevel"/>
    <w:tmpl w:val="52DE6204"/>
    <w:lvl w:ilvl="0" w:tplc="8E0865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36092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74F06F4"/>
    <w:multiLevelType w:val="hybridMultilevel"/>
    <w:tmpl w:val="C85C0676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4" w15:restartNumberingAfterBreak="0">
    <w:nsid w:val="77251CED"/>
    <w:multiLevelType w:val="hybridMultilevel"/>
    <w:tmpl w:val="AD621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NDE2MzQ0MDQxNjVW0lEKTi0uzszPAykwNK4FANE0MGgtAAAA"/>
  </w:docVars>
  <w:rsids>
    <w:rsidRoot w:val="00AB127F"/>
    <w:rsid w:val="00004C15"/>
    <w:rsid w:val="00016634"/>
    <w:rsid w:val="00030BC3"/>
    <w:rsid w:val="000343E9"/>
    <w:rsid w:val="000406D9"/>
    <w:rsid w:val="00043018"/>
    <w:rsid w:val="000557AF"/>
    <w:rsid w:val="00056EC8"/>
    <w:rsid w:val="00064205"/>
    <w:rsid w:val="00075676"/>
    <w:rsid w:val="00084ED9"/>
    <w:rsid w:val="0009481D"/>
    <w:rsid w:val="00094BF1"/>
    <w:rsid w:val="000B02B0"/>
    <w:rsid w:val="000B6D7F"/>
    <w:rsid w:val="000C42EB"/>
    <w:rsid w:val="000C4DD1"/>
    <w:rsid w:val="000C5A72"/>
    <w:rsid w:val="000D0A97"/>
    <w:rsid w:val="000D199F"/>
    <w:rsid w:val="000F0A11"/>
    <w:rsid w:val="00120B69"/>
    <w:rsid w:val="0013181A"/>
    <w:rsid w:val="00142A66"/>
    <w:rsid w:val="0014326C"/>
    <w:rsid w:val="00155DF0"/>
    <w:rsid w:val="001865CD"/>
    <w:rsid w:val="001D03FB"/>
    <w:rsid w:val="001D2E8D"/>
    <w:rsid w:val="001F1199"/>
    <w:rsid w:val="002140CB"/>
    <w:rsid w:val="00236749"/>
    <w:rsid w:val="00270349"/>
    <w:rsid w:val="00274C7B"/>
    <w:rsid w:val="002849FD"/>
    <w:rsid w:val="002965CC"/>
    <w:rsid w:val="002A6A7B"/>
    <w:rsid w:val="002A7C5A"/>
    <w:rsid w:val="002F70D4"/>
    <w:rsid w:val="003344CC"/>
    <w:rsid w:val="00351270"/>
    <w:rsid w:val="0037128C"/>
    <w:rsid w:val="003768F3"/>
    <w:rsid w:val="00377533"/>
    <w:rsid w:val="003C4DF9"/>
    <w:rsid w:val="003D0941"/>
    <w:rsid w:val="003E6AC7"/>
    <w:rsid w:val="00400212"/>
    <w:rsid w:val="00420140"/>
    <w:rsid w:val="00421881"/>
    <w:rsid w:val="00432661"/>
    <w:rsid w:val="00457383"/>
    <w:rsid w:val="00463B73"/>
    <w:rsid w:val="00464E2C"/>
    <w:rsid w:val="004654A5"/>
    <w:rsid w:val="00472C89"/>
    <w:rsid w:val="00481111"/>
    <w:rsid w:val="004849C9"/>
    <w:rsid w:val="0049051B"/>
    <w:rsid w:val="0049420F"/>
    <w:rsid w:val="004A3CB0"/>
    <w:rsid w:val="004B3E11"/>
    <w:rsid w:val="004C7D7E"/>
    <w:rsid w:val="004F18D8"/>
    <w:rsid w:val="004F7AD5"/>
    <w:rsid w:val="00503DBC"/>
    <w:rsid w:val="00511373"/>
    <w:rsid w:val="00511DEE"/>
    <w:rsid w:val="00531659"/>
    <w:rsid w:val="00537AFB"/>
    <w:rsid w:val="005465A0"/>
    <w:rsid w:val="00560C2C"/>
    <w:rsid w:val="005621F0"/>
    <w:rsid w:val="005763A6"/>
    <w:rsid w:val="00576FF2"/>
    <w:rsid w:val="00582607"/>
    <w:rsid w:val="0059156B"/>
    <w:rsid w:val="00591E74"/>
    <w:rsid w:val="005B5CE5"/>
    <w:rsid w:val="005C159F"/>
    <w:rsid w:val="005C4045"/>
    <w:rsid w:val="005D2BFC"/>
    <w:rsid w:val="005E03F6"/>
    <w:rsid w:val="005F480F"/>
    <w:rsid w:val="00611D23"/>
    <w:rsid w:val="006121FD"/>
    <w:rsid w:val="00625708"/>
    <w:rsid w:val="00625930"/>
    <w:rsid w:val="00626155"/>
    <w:rsid w:val="00634119"/>
    <w:rsid w:val="00657028"/>
    <w:rsid w:val="00686831"/>
    <w:rsid w:val="00694341"/>
    <w:rsid w:val="006A03E3"/>
    <w:rsid w:val="006A093B"/>
    <w:rsid w:val="006A4E8A"/>
    <w:rsid w:val="006C4CF4"/>
    <w:rsid w:val="006C5007"/>
    <w:rsid w:val="006E2466"/>
    <w:rsid w:val="006F0A37"/>
    <w:rsid w:val="006F5884"/>
    <w:rsid w:val="006F6D0C"/>
    <w:rsid w:val="00730FD6"/>
    <w:rsid w:val="00752E25"/>
    <w:rsid w:val="00787B62"/>
    <w:rsid w:val="007A2597"/>
    <w:rsid w:val="007B6188"/>
    <w:rsid w:val="007C310A"/>
    <w:rsid w:val="007D66A8"/>
    <w:rsid w:val="007D67B0"/>
    <w:rsid w:val="007E4530"/>
    <w:rsid w:val="00812434"/>
    <w:rsid w:val="00830B08"/>
    <w:rsid w:val="00842964"/>
    <w:rsid w:val="00850EE1"/>
    <w:rsid w:val="00854E55"/>
    <w:rsid w:val="008629C8"/>
    <w:rsid w:val="00872565"/>
    <w:rsid w:val="00876279"/>
    <w:rsid w:val="00885A24"/>
    <w:rsid w:val="0089124F"/>
    <w:rsid w:val="00896022"/>
    <w:rsid w:val="008A2285"/>
    <w:rsid w:val="008A2791"/>
    <w:rsid w:val="008D20C0"/>
    <w:rsid w:val="008D4784"/>
    <w:rsid w:val="008D4BA1"/>
    <w:rsid w:val="008D52ED"/>
    <w:rsid w:val="008F2BCE"/>
    <w:rsid w:val="008F5B02"/>
    <w:rsid w:val="0090707B"/>
    <w:rsid w:val="0091054A"/>
    <w:rsid w:val="00923C65"/>
    <w:rsid w:val="00926813"/>
    <w:rsid w:val="009376D2"/>
    <w:rsid w:val="00950A02"/>
    <w:rsid w:val="00961DBB"/>
    <w:rsid w:val="00972164"/>
    <w:rsid w:val="00985574"/>
    <w:rsid w:val="00987CCC"/>
    <w:rsid w:val="009A666D"/>
    <w:rsid w:val="009C4D81"/>
    <w:rsid w:val="009E2EC9"/>
    <w:rsid w:val="009F09EB"/>
    <w:rsid w:val="00A11FBD"/>
    <w:rsid w:val="00A126F2"/>
    <w:rsid w:val="00A56D6F"/>
    <w:rsid w:val="00A76F58"/>
    <w:rsid w:val="00A84D54"/>
    <w:rsid w:val="00A85AB0"/>
    <w:rsid w:val="00AB127F"/>
    <w:rsid w:val="00AF085D"/>
    <w:rsid w:val="00AF1864"/>
    <w:rsid w:val="00B0216E"/>
    <w:rsid w:val="00B05021"/>
    <w:rsid w:val="00B1209D"/>
    <w:rsid w:val="00B21332"/>
    <w:rsid w:val="00B373F1"/>
    <w:rsid w:val="00B41C22"/>
    <w:rsid w:val="00B65419"/>
    <w:rsid w:val="00B66BB9"/>
    <w:rsid w:val="00BA16C4"/>
    <w:rsid w:val="00BA4EC0"/>
    <w:rsid w:val="00BB0A61"/>
    <w:rsid w:val="00BD4184"/>
    <w:rsid w:val="00BD5841"/>
    <w:rsid w:val="00BE4877"/>
    <w:rsid w:val="00C0337E"/>
    <w:rsid w:val="00C11E03"/>
    <w:rsid w:val="00C6778D"/>
    <w:rsid w:val="00C711A8"/>
    <w:rsid w:val="00C74B68"/>
    <w:rsid w:val="00C86310"/>
    <w:rsid w:val="00C90C62"/>
    <w:rsid w:val="00D024C5"/>
    <w:rsid w:val="00D05C13"/>
    <w:rsid w:val="00D1406F"/>
    <w:rsid w:val="00D21EAA"/>
    <w:rsid w:val="00D22495"/>
    <w:rsid w:val="00D447BF"/>
    <w:rsid w:val="00D5413B"/>
    <w:rsid w:val="00DB7C58"/>
    <w:rsid w:val="00DD1D88"/>
    <w:rsid w:val="00DE4F4C"/>
    <w:rsid w:val="00DF48A2"/>
    <w:rsid w:val="00E05074"/>
    <w:rsid w:val="00E4216C"/>
    <w:rsid w:val="00E453BC"/>
    <w:rsid w:val="00E50B7A"/>
    <w:rsid w:val="00E50ECA"/>
    <w:rsid w:val="00E62490"/>
    <w:rsid w:val="00E67BF0"/>
    <w:rsid w:val="00E704F2"/>
    <w:rsid w:val="00E70FAD"/>
    <w:rsid w:val="00E85675"/>
    <w:rsid w:val="00E90DEE"/>
    <w:rsid w:val="00E947C8"/>
    <w:rsid w:val="00E9652F"/>
    <w:rsid w:val="00EC7EC8"/>
    <w:rsid w:val="00ED5384"/>
    <w:rsid w:val="00EE5F73"/>
    <w:rsid w:val="00EF69F8"/>
    <w:rsid w:val="00F06E56"/>
    <w:rsid w:val="00F133C4"/>
    <w:rsid w:val="00F2185E"/>
    <w:rsid w:val="00F22691"/>
    <w:rsid w:val="00F23421"/>
    <w:rsid w:val="00F564A4"/>
    <w:rsid w:val="00F60D6E"/>
    <w:rsid w:val="00F64E23"/>
    <w:rsid w:val="00F65F89"/>
    <w:rsid w:val="00F93086"/>
    <w:rsid w:val="00FB5911"/>
    <w:rsid w:val="00FE058A"/>
    <w:rsid w:val="00FE0887"/>
    <w:rsid w:val="00FE199A"/>
    <w:rsid w:val="00FF2C85"/>
    <w:rsid w:val="261FA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D0BC77"/>
  <w14:defaultImageDpi w14:val="32767"/>
  <w15:chartTrackingRefBased/>
  <w15:docId w15:val="{FC2A3DEC-DDC7-4CC0-A048-390F7FA1F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101820" w:themeColor="text1"/>
        <w:sz w:val="18"/>
        <w:szCs w:val="18"/>
        <w:lang w:val="en-US" w:eastAsia="en-US" w:bidi="ar-SA"/>
      </w:rPr>
    </w:rPrDefault>
    <w:pPrDefault>
      <w:pPr>
        <w:spacing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/>
  </w:latentStyles>
  <w:style w:type="paragraph" w:default="1" w:styleId="Normal">
    <w:name w:val="Normal"/>
    <w:qFormat/>
    <w:rsid w:val="008D4784"/>
  </w:style>
  <w:style w:type="paragraph" w:styleId="Heading1">
    <w:name w:val="heading 1"/>
    <w:aliases w:val="Section Heading"/>
    <w:basedOn w:val="Normal"/>
    <w:next w:val="Normal"/>
    <w:link w:val="Heading1Char"/>
    <w:autoRedefine/>
    <w:uiPriority w:val="9"/>
    <w:qFormat/>
    <w:rsid w:val="00481111"/>
    <w:pPr>
      <w:keepNext/>
      <w:keepLines/>
      <w:spacing w:line="288" w:lineRule="auto"/>
      <w:outlineLvl w:val="0"/>
    </w:pPr>
    <w:rPr>
      <w:rFonts w:ascii="Lato Medium" w:eastAsiaTheme="majorEastAsia" w:hAnsi="Lato Medium" w:cstheme="majorBidi"/>
      <w:caps/>
      <w:color w:val="538AB4" w:themeColor="accent2"/>
      <w:spacing w:val="20"/>
      <w:kern w:val="38"/>
      <w:sz w:val="38"/>
      <w:szCs w:val="28"/>
    </w:rPr>
  </w:style>
  <w:style w:type="paragraph" w:styleId="Heading2">
    <w:name w:val="heading 2"/>
    <w:aliases w:val="Subheading"/>
    <w:basedOn w:val="Normal"/>
    <w:next w:val="Normal"/>
    <w:link w:val="Heading2Char"/>
    <w:autoRedefine/>
    <w:uiPriority w:val="9"/>
    <w:unhideWhenUsed/>
    <w:qFormat/>
    <w:rsid w:val="008D4784"/>
    <w:pPr>
      <w:keepNext/>
      <w:keepLines/>
      <w:spacing w:line="288" w:lineRule="auto"/>
      <w:contextualSpacing/>
      <w:outlineLvl w:val="1"/>
    </w:pPr>
    <w:rPr>
      <w:rFonts w:ascii="Lato Medium" w:eastAsiaTheme="majorEastAsia" w:hAnsi="Lato Medium" w:cstheme="majorBidi"/>
      <w:caps/>
      <w:color w:val="1B365D" w:themeColor="text2"/>
      <w:spacing w:val="20"/>
      <w:kern w:val="22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rsid w:val="0065702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D1A2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0C42E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4284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AB12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81111"/>
    <w:rPr>
      <w:color w:val="101820" w:themeColor="text1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B12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81111"/>
    <w:rPr>
      <w:color w:val="101820" w:themeColor="text1"/>
      <w:sz w:val="18"/>
      <w:szCs w:val="18"/>
    </w:rPr>
  </w:style>
  <w:style w:type="character" w:customStyle="1" w:styleId="Hyperlinks">
    <w:name w:val="Hyperlinks"/>
    <w:basedOn w:val="Hyperlink"/>
    <w:uiPriority w:val="1"/>
    <w:qFormat/>
    <w:rsid w:val="008D4784"/>
    <w:rPr>
      <w:b w:val="0"/>
      <w:bCs/>
      <w:color w:val="538AB4" w:themeColor="accent2"/>
      <w:u w:val="single"/>
    </w:rPr>
  </w:style>
  <w:style w:type="paragraph" w:customStyle="1" w:styleId="UpperPageBody">
    <w:name w:val="Upper Page Body"/>
    <w:basedOn w:val="Normal"/>
    <w:uiPriority w:val="99"/>
    <w:semiHidden/>
    <w:rsid w:val="00AB127F"/>
    <w:pPr>
      <w:suppressAutoHyphens/>
      <w:autoSpaceDE w:val="0"/>
      <w:autoSpaceDN w:val="0"/>
      <w:adjustRightInd w:val="0"/>
      <w:spacing w:after="180" w:line="340" w:lineRule="atLeast"/>
      <w:textAlignment w:val="baseline"/>
    </w:pPr>
    <w:rPr>
      <w:rFonts w:ascii="Metropolis Light" w:hAnsi="Metropolis Light" w:cs="Metropolis Light"/>
      <w:color w:val="000000"/>
      <w:szCs w:val="20"/>
    </w:rPr>
  </w:style>
  <w:style w:type="paragraph" w:customStyle="1" w:styleId="SmallSubhead">
    <w:name w:val="Small Subhead"/>
    <w:basedOn w:val="Normal"/>
    <w:uiPriority w:val="99"/>
    <w:semiHidden/>
    <w:rsid w:val="00C86310"/>
    <w:pPr>
      <w:suppressAutoHyphens/>
      <w:autoSpaceDE w:val="0"/>
      <w:autoSpaceDN w:val="0"/>
      <w:adjustRightInd w:val="0"/>
      <w:spacing w:before="180" w:after="90" w:line="288" w:lineRule="auto"/>
      <w:textAlignment w:val="center"/>
    </w:pPr>
    <w:rPr>
      <w:rFonts w:ascii="Metropolis Light" w:hAnsi="Metropolis Light" w:cs="Metropolis Light"/>
      <w:caps/>
      <w:color w:val="3D96E2"/>
      <w:spacing w:val="36"/>
    </w:rPr>
  </w:style>
  <w:style w:type="paragraph" w:customStyle="1" w:styleId="LowerPageBody">
    <w:name w:val="Lower Page Body"/>
    <w:basedOn w:val="UpperPageBody"/>
    <w:uiPriority w:val="99"/>
    <w:semiHidden/>
    <w:rsid w:val="00C86310"/>
    <w:pPr>
      <w:spacing w:line="280" w:lineRule="atLeast"/>
    </w:pPr>
    <w:rPr>
      <w:szCs w:val="18"/>
    </w:rPr>
  </w:style>
  <w:style w:type="character" w:customStyle="1" w:styleId="NumberedListBullets">
    <w:name w:val="Numbered List Bullets"/>
    <w:uiPriority w:val="99"/>
    <w:semiHidden/>
    <w:rsid w:val="00C86310"/>
    <w:rPr>
      <w:outline/>
    </w:rPr>
  </w:style>
  <w:style w:type="character" w:styleId="Hyperlink">
    <w:name w:val="Hyperlink"/>
    <w:uiPriority w:val="99"/>
    <w:semiHidden/>
    <w:rsid w:val="00876279"/>
    <w:rPr>
      <w:b/>
      <w:bCs/>
      <w:color w:val="236092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0C5A72"/>
    <w:pPr>
      <w:spacing w:line="240" w:lineRule="auto"/>
    </w:pPr>
    <w:rPr>
      <w:rFonts w:ascii="Times New Roman" w:eastAsiaTheme="majorEastAsia" w:hAnsi="Times New Roman" w:cs="Times New Roman"/>
      <w:color w:val="1B365D" w:themeColor="text2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A72"/>
    <w:rPr>
      <w:rFonts w:ascii="Times New Roman" w:eastAsiaTheme="majorEastAsia" w:hAnsi="Times New Roman" w:cs="Times New Roman"/>
      <w:color w:val="1B365D" w:themeColor="text2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2A7C5A"/>
    <w:pPr>
      <w:numPr>
        <w:ilvl w:val="1"/>
      </w:numPr>
      <w:spacing w:line="288" w:lineRule="auto"/>
      <w:contextualSpacing/>
    </w:pPr>
    <w:rPr>
      <w:rFonts w:ascii="Verdana" w:eastAsiaTheme="minorEastAsia" w:hAnsi="Verdana"/>
      <w:caps/>
      <w:color w:val="538AB4" w:themeColor="accent2"/>
      <w:spacing w:val="24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A7C5A"/>
    <w:rPr>
      <w:rFonts w:ascii="Verdana" w:eastAsiaTheme="minorEastAsia" w:hAnsi="Verdana"/>
      <w:caps/>
      <w:color w:val="538AB4" w:themeColor="accent2"/>
      <w:spacing w:val="24"/>
      <w:sz w:val="24"/>
      <w:szCs w:val="24"/>
    </w:rPr>
  </w:style>
  <w:style w:type="character" w:styleId="SubtleReference">
    <w:name w:val="Subtle Reference"/>
    <w:basedOn w:val="DefaultParagraphFont"/>
    <w:uiPriority w:val="31"/>
    <w:semiHidden/>
    <w:qFormat/>
    <w:rsid w:val="00560C2C"/>
    <w:rPr>
      <w:color w:val="46698C" w:themeColor="text1" w:themeTint="A5"/>
      <w:sz w:val="15"/>
      <w:szCs w:val="15"/>
    </w:rPr>
  </w:style>
  <w:style w:type="character" w:customStyle="1" w:styleId="Heading1Char">
    <w:name w:val="Heading 1 Char"/>
    <w:aliases w:val="Section Heading Char"/>
    <w:basedOn w:val="DefaultParagraphFont"/>
    <w:link w:val="Heading1"/>
    <w:uiPriority w:val="9"/>
    <w:rsid w:val="00481111"/>
    <w:rPr>
      <w:rFonts w:ascii="Lato Medium" w:eastAsiaTheme="majorEastAsia" w:hAnsi="Lato Medium" w:cstheme="majorBidi"/>
      <w:caps/>
      <w:color w:val="538AB4" w:themeColor="accent2"/>
      <w:spacing w:val="20"/>
      <w:kern w:val="38"/>
      <w:sz w:val="38"/>
      <w:szCs w:val="28"/>
    </w:rPr>
  </w:style>
  <w:style w:type="character" w:customStyle="1" w:styleId="Heading2Char">
    <w:name w:val="Heading 2 Char"/>
    <w:aliases w:val="Subheading Char"/>
    <w:basedOn w:val="DefaultParagraphFont"/>
    <w:link w:val="Heading2"/>
    <w:uiPriority w:val="9"/>
    <w:rsid w:val="008D4784"/>
    <w:rPr>
      <w:rFonts w:ascii="Lato Medium" w:eastAsiaTheme="majorEastAsia" w:hAnsi="Lato Medium" w:cstheme="majorBidi"/>
      <w:caps/>
      <w:color w:val="1B365D" w:themeColor="text2"/>
      <w:spacing w:val="20"/>
      <w:kern w:val="22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B373F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81111"/>
    <w:rPr>
      <w:rFonts w:asciiTheme="majorHAnsi" w:eastAsiaTheme="majorEastAsia" w:hAnsiTheme="majorHAnsi" w:cstheme="majorBidi"/>
      <w:color w:val="0D1A2E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1111"/>
    <w:rPr>
      <w:rFonts w:asciiTheme="majorHAnsi" w:eastAsiaTheme="majorEastAsia" w:hAnsiTheme="majorHAnsi" w:cstheme="majorBidi"/>
      <w:i/>
      <w:iCs/>
      <w:color w:val="142845" w:themeColor="accent1" w:themeShade="BF"/>
      <w:sz w:val="18"/>
      <w:szCs w:val="18"/>
    </w:rPr>
  </w:style>
  <w:style w:type="character" w:styleId="SubtleEmphasis">
    <w:name w:val="Subtle Emphasis"/>
    <w:basedOn w:val="DefaultParagraphFont"/>
    <w:uiPriority w:val="19"/>
    <w:semiHidden/>
    <w:rsid w:val="00657028"/>
    <w:rPr>
      <w:i/>
      <w:iCs/>
      <w:color w:val="36516D" w:themeColor="text1" w:themeTint="BF"/>
    </w:rPr>
  </w:style>
  <w:style w:type="paragraph" w:customStyle="1" w:styleId="Footnote-Caption">
    <w:name w:val="Footnote-Caption"/>
    <w:basedOn w:val="Normal"/>
    <w:autoRedefine/>
    <w:qFormat/>
    <w:rsid w:val="008D4784"/>
    <w:pPr>
      <w:spacing w:line="288" w:lineRule="auto"/>
      <w:contextualSpacing/>
    </w:pPr>
    <w:rPr>
      <w:color w:val="538AB4" w:themeColor="accent2"/>
      <w:spacing w:val="10"/>
      <w:sz w:val="12"/>
    </w:rPr>
  </w:style>
  <w:style w:type="character" w:styleId="Strong">
    <w:name w:val="Strong"/>
    <w:basedOn w:val="DefaultParagraphFont"/>
    <w:uiPriority w:val="22"/>
    <w:semiHidden/>
    <w:rsid w:val="00657028"/>
    <w:rPr>
      <w:b/>
      <w:bCs/>
    </w:rPr>
  </w:style>
  <w:style w:type="character" w:styleId="UnresolvedMention">
    <w:name w:val="Unresolved Mention"/>
    <w:basedOn w:val="DefaultParagraphFont"/>
    <w:uiPriority w:val="99"/>
    <w:semiHidden/>
    <w:rsid w:val="0014326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557A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1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enefitresource.com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enefitresource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BRI Colors">
      <a:dk1>
        <a:srgbClr val="101820"/>
      </a:dk1>
      <a:lt1>
        <a:sysClr val="window" lastClr="FFFFFF"/>
      </a:lt1>
      <a:dk2>
        <a:srgbClr val="1B365D"/>
      </a:dk2>
      <a:lt2>
        <a:srgbClr val="D9D9D6"/>
      </a:lt2>
      <a:accent1>
        <a:srgbClr val="1B365D"/>
      </a:accent1>
      <a:accent2>
        <a:srgbClr val="538AB4"/>
      </a:accent2>
      <a:accent3>
        <a:srgbClr val="D9D9D6"/>
      </a:accent3>
      <a:accent4>
        <a:srgbClr val="FFAD00"/>
      </a:accent4>
      <a:accent5>
        <a:srgbClr val="101820"/>
      </a:accent5>
      <a:accent6>
        <a:srgbClr val="28724F"/>
      </a:accent6>
      <a:hlink>
        <a:srgbClr val="538AB4"/>
      </a:hlink>
      <a:folHlink>
        <a:srgbClr val="1B365D"/>
      </a:folHlink>
    </a:clrScheme>
    <a:fontScheme name="BRI Fonts">
      <a:majorFont>
        <a:latin typeface="Libre Baskerville"/>
        <a:ea typeface=""/>
        <a:cs typeface=""/>
      </a:majorFont>
      <a:minorFont>
        <a:latin typeface="Lato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26ba4b9e-9d3c-4821-98af-ed66ec51f28a">
      <Terms xmlns="http://schemas.microsoft.com/office/infopath/2007/PartnerControls"/>
    </lcf76f155ced4ddcb4097134ff3c332f>
    <TaxCatchAll xmlns="fb3091da-d430-46b0-9d39-660eb25bb6c8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C06A6BDA9C1A4B9AA6D441175B3F45" ma:contentTypeVersion="19" ma:contentTypeDescription="Create a new document." ma:contentTypeScope="" ma:versionID="08420603886efb51e43c028a26582f07">
  <xsd:schema xmlns:xsd="http://www.w3.org/2001/XMLSchema" xmlns:xs="http://www.w3.org/2001/XMLSchema" xmlns:p="http://schemas.microsoft.com/office/2006/metadata/properties" xmlns:ns1="http://schemas.microsoft.com/sharepoint/v3" xmlns:ns2="26ba4b9e-9d3c-4821-98af-ed66ec51f28a" xmlns:ns3="fb3091da-d430-46b0-9d39-660eb25bb6c8" targetNamespace="http://schemas.microsoft.com/office/2006/metadata/properties" ma:root="true" ma:fieldsID="02977d7bebd95f0664435edf7966d940" ns1:_="" ns2:_="" ns3:_="">
    <xsd:import namespace="http://schemas.microsoft.com/sharepoint/v3"/>
    <xsd:import namespace="26ba4b9e-9d3c-4821-98af-ed66ec51f28a"/>
    <xsd:import namespace="fb3091da-d430-46b0-9d39-660eb25bb6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ba4b9e-9d3c-4821-98af-ed66ec51f2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1ce0123-6ad9-410c-8748-63ce0cf998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3091da-d430-46b0-9d39-660eb25bb6c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0459b91d-8f55-4d89-86d9-c14d164385c5}" ma:internalName="TaxCatchAll" ma:showField="CatchAllData" ma:web="fb3091da-d430-46b0-9d39-660eb25bb6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57BBE5-1723-49AD-8B9A-456E88DA8A0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0D3C7225-D82D-4D97-9C4B-6591AEDB0F7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CBED1C-7F1D-4BCE-9E4E-4B9512E9DDE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6416178-1590-4202-8167-CBC46ED3686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</Words>
  <Characters>37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ifer Herman</dc:creator>
  <cp:keywords/>
  <dc:description/>
  <cp:lastModifiedBy>Ashley Hurrell</cp:lastModifiedBy>
  <cp:revision>132</cp:revision>
  <cp:lastPrinted>2020-08-01T18:38:00Z</cp:lastPrinted>
  <dcterms:created xsi:type="dcterms:W3CDTF">2021-04-16T17:18:00Z</dcterms:created>
  <dcterms:modified xsi:type="dcterms:W3CDTF">2021-11-08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C06A6BDA9C1A4B9AA6D441175B3F45</vt:lpwstr>
  </property>
  <property fmtid="{D5CDD505-2E9C-101B-9397-08002B2CF9AE}" pid="3" name="MediaServiceImageTags">
    <vt:lpwstr/>
  </property>
</Properties>
</file>